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5FAA845" w14:textId="77777777" w:rsidR="0093009B" w:rsidRPr="000A3251" w:rsidRDefault="0093009B" w:rsidP="0093009B">
      <w:pPr>
        <w:widowControl w:val="0"/>
        <w:spacing w:before="240" w:after="120" w:line="280" w:lineRule="exact"/>
        <w:jc w:val="both"/>
        <w:rPr>
          <w:rFonts w:ascii="Arial" w:hAnsi="Arial" w:cs="Arial"/>
          <w:sz w:val="20"/>
          <w:szCs w:val="20"/>
          <w:u w:val="single"/>
        </w:rPr>
      </w:pPr>
      <w:r w:rsidRPr="000A3251">
        <w:rPr>
          <w:rFonts w:ascii="Arial" w:hAnsi="Arial" w:cs="Arial"/>
          <w:sz w:val="20"/>
          <w:szCs w:val="20"/>
          <w:u w:val="single"/>
        </w:rPr>
        <w:t>Sub</w:t>
      </w:r>
      <w:bookmarkStart w:id="0" w:name="_GoBack"/>
      <w:bookmarkEnd w:id="0"/>
      <w:r w:rsidRPr="000A3251">
        <w:rPr>
          <w:rFonts w:ascii="Arial" w:hAnsi="Arial" w:cs="Arial"/>
          <w:sz w:val="20"/>
          <w:szCs w:val="20"/>
          <w:u w:val="single"/>
        </w:rPr>
        <w:t xml:space="preserve">venciones </w:t>
      </w:r>
      <w:r>
        <w:rPr>
          <w:rFonts w:ascii="Arial" w:hAnsi="Arial" w:cs="Arial"/>
          <w:sz w:val="20"/>
          <w:szCs w:val="20"/>
          <w:u w:val="single"/>
        </w:rPr>
        <w:t>de explotación</w:t>
      </w:r>
    </w:p>
    <w:p w14:paraId="0C163E27" w14:textId="77777777" w:rsidR="0093009B" w:rsidRPr="00540DC3" w:rsidRDefault="0093009B" w:rsidP="0093009B">
      <w:pPr>
        <w:spacing w:before="120" w:after="120" w:line="280" w:lineRule="exact"/>
        <w:jc w:val="both"/>
        <w:rPr>
          <w:rFonts w:ascii="Arial" w:hAnsi="Arial" w:cs="Arial"/>
          <w:sz w:val="20"/>
          <w:szCs w:val="20"/>
        </w:rPr>
      </w:pPr>
      <w:r w:rsidRPr="00540DC3">
        <w:rPr>
          <w:rFonts w:ascii="Arial" w:hAnsi="Arial" w:cs="Arial"/>
          <w:sz w:val="20"/>
          <w:szCs w:val="20"/>
        </w:rPr>
        <w:t>A continuación, se detallan las subvenciones, donaciones y legados que aparecen en el balance, así como los importes imputados en la cuenta de pérdidas y ganancias</w:t>
      </w:r>
      <w:r>
        <w:rPr>
          <w:rFonts w:ascii="Arial" w:hAnsi="Arial" w:cs="Arial"/>
          <w:sz w:val="20"/>
          <w:szCs w:val="20"/>
        </w:rPr>
        <w:t xml:space="preserve"> del ejercicio 2020 y 2019</w:t>
      </w:r>
      <w:r w:rsidRPr="00540DC3">
        <w:rPr>
          <w:rFonts w:ascii="Arial" w:hAnsi="Arial" w:cs="Arial"/>
          <w:sz w:val="20"/>
          <w:szCs w:val="20"/>
        </w:rPr>
        <w:t>:</w:t>
      </w: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273"/>
        <w:gridCol w:w="1182"/>
        <w:gridCol w:w="1183"/>
      </w:tblGrid>
      <w:tr w:rsidR="0093009B" w:rsidRPr="00FE3A7F" w14:paraId="1058FFF0" w14:textId="77777777" w:rsidTr="007A2A5B">
        <w:trPr>
          <w:trHeight w:val="283"/>
        </w:trPr>
        <w:tc>
          <w:tcPr>
            <w:tcW w:w="30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bottom"/>
            <w:hideMark/>
          </w:tcPr>
          <w:p w14:paraId="4C5B24E6" w14:textId="77777777" w:rsidR="0093009B" w:rsidRPr="00FE3A7F" w:rsidRDefault="0093009B" w:rsidP="007A2A5B">
            <w:pPr>
              <w:keepNext/>
              <w:keepLines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ES"/>
              </w:rPr>
            </w:pPr>
            <w:r w:rsidRPr="00FE3A7F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ES"/>
              </w:rPr>
              <w:t>SUBVENCIONES EXPLOTACIÓN</w:t>
            </w:r>
          </w:p>
        </w:tc>
        <w:tc>
          <w:tcPr>
            <w:tcW w:w="10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bottom"/>
            <w:hideMark/>
          </w:tcPr>
          <w:p w14:paraId="5FA37760" w14:textId="77777777" w:rsidR="0093009B" w:rsidRPr="004467CB" w:rsidRDefault="0093009B" w:rsidP="007A2A5B">
            <w:pPr>
              <w:keepNext/>
              <w:keepLines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ES"/>
              </w:rPr>
            </w:pPr>
            <w:r w:rsidRPr="004467CB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ES"/>
              </w:rPr>
              <w:t>2020</w:t>
            </w:r>
          </w:p>
        </w:tc>
        <w:tc>
          <w:tcPr>
            <w:tcW w:w="10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D9D9D9"/>
            <w:vAlign w:val="bottom"/>
          </w:tcPr>
          <w:p w14:paraId="1D278654" w14:textId="77777777" w:rsidR="0093009B" w:rsidRPr="00FE3A7F" w:rsidRDefault="0093009B" w:rsidP="007A2A5B">
            <w:pPr>
              <w:keepNext/>
              <w:keepLines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ES"/>
              </w:rPr>
            </w:pPr>
            <w:r w:rsidRPr="00FE3A7F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ES"/>
              </w:rPr>
              <w:t>2019</w:t>
            </w:r>
          </w:p>
        </w:tc>
      </w:tr>
      <w:tr w:rsidR="0093009B" w:rsidRPr="00FE3A7F" w14:paraId="5217242E" w14:textId="77777777" w:rsidTr="007A2A5B">
        <w:trPr>
          <w:trHeight w:val="283"/>
        </w:trPr>
        <w:tc>
          <w:tcPr>
            <w:tcW w:w="3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5F4F3D" w14:textId="77777777" w:rsidR="0093009B" w:rsidRPr="00FE3A7F" w:rsidRDefault="0093009B" w:rsidP="007A2A5B">
            <w:pPr>
              <w:keepNext/>
              <w:keepLines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ES"/>
              </w:rPr>
            </w:pPr>
            <w:r w:rsidRPr="00FE3A7F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ES"/>
              </w:rPr>
              <w:t>De la Unión Europea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6FA1B8" w14:textId="77777777" w:rsidR="0093009B" w:rsidRPr="004467CB" w:rsidRDefault="0093009B" w:rsidP="007A2A5B">
            <w:pPr>
              <w:keepNext/>
              <w:keepLines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ES"/>
              </w:rPr>
            </w:pPr>
            <w:r w:rsidRPr="004467C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16.446,56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9BB90E" w14:textId="77777777" w:rsidR="0093009B" w:rsidRPr="00FE3A7F" w:rsidRDefault="0093009B" w:rsidP="007A2A5B">
            <w:pPr>
              <w:keepNext/>
              <w:keepLines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ES"/>
              </w:rPr>
            </w:pPr>
            <w:r w:rsidRPr="00FE3A7F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ES"/>
              </w:rPr>
              <w:t>68.586,42</w:t>
            </w:r>
          </w:p>
        </w:tc>
      </w:tr>
      <w:tr w:rsidR="0093009B" w:rsidRPr="00FE3A7F" w14:paraId="4F9E20C2" w14:textId="77777777" w:rsidTr="007A2A5B">
        <w:trPr>
          <w:trHeight w:val="283"/>
        </w:trPr>
        <w:tc>
          <w:tcPr>
            <w:tcW w:w="3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D3D2B3" w14:textId="77777777" w:rsidR="0093009B" w:rsidRPr="00A756C9" w:rsidRDefault="0093009B" w:rsidP="007A2A5B">
            <w:pPr>
              <w:keepNext/>
              <w:keepLines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ES"/>
              </w:rPr>
            </w:pPr>
            <w:r w:rsidRPr="00A756C9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ES"/>
              </w:rPr>
              <w:t xml:space="preserve">Programa MAC - </w:t>
            </w:r>
            <w:proofErr w:type="spellStart"/>
            <w:r w:rsidRPr="00A756C9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ES"/>
              </w:rPr>
              <w:t>Volriskmac</w:t>
            </w:r>
            <w:proofErr w:type="spellEnd"/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46FCA3" w14:textId="77777777" w:rsidR="0093009B" w:rsidRPr="004467CB" w:rsidRDefault="0093009B" w:rsidP="007A2A5B">
            <w:pPr>
              <w:keepNext/>
              <w:keepLines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ES"/>
              </w:rPr>
            </w:pPr>
            <w:r w:rsidRPr="004467CB">
              <w:rPr>
                <w:rFonts w:ascii="Arial" w:hAnsi="Arial" w:cs="Arial"/>
                <w:color w:val="000000"/>
                <w:sz w:val="18"/>
                <w:szCs w:val="18"/>
              </w:rPr>
              <w:t>16.344,56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56CA5D" w14:textId="77777777" w:rsidR="0093009B" w:rsidRPr="00A756C9" w:rsidRDefault="0093009B" w:rsidP="007A2A5B">
            <w:pPr>
              <w:keepNext/>
              <w:keepLines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ES"/>
              </w:rPr>
            </w:pPr>
            <w:r w:rsidRPr="00A756C9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ES"/>
              </w:rPr>
              <w:t>68.586,42</w:t>
            </w:r>
          </w:p>
        </w:tc>
      </w:tr>
      <w:tr w:rsidR="0093009B" w:rsidRPr="00FE3A7F" w14:paraId="46E95E34" w14:textId="77777777" w:rsidTr="007A2A5B">
        <w:trPr>
          <w:trHeight w:val="283"/>
        </w:trPr>
        <w:tc>
          <w:tcPr>
            <w:tcW w:w="3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5B9D8E" w14:textId="77777777" w:rsidR="0093009B" w:rsidRPr="00A756C9" w:rsidRDefault="0093009B" w:rsidP="007A2A5B">
            <w:pPr>
              <w:keepNext/>
              <w:keepLines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ES"/>
              </w:rPr>
            </w:pPr>
            <w:r w:rsidRPr="00A756C9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ES"/>
              </w:rPr>
              <w:t xml:space="preserve">Programa MAC 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s-ES"/>
              </w:rPr>
              <w:t>-</w:t>
            </w:r>
            <w:r w:rsidRPr="00A756C9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ES"/>
              </w:rPr>
              <w:t xml:space="preserve"> </w:t>
            </w:r>
            <w:proofErr w:type="spellStart"/>
            <w:r w:rsidRPr="00A756C9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ES"/>
              </w:rPr>
              <w:t>Volriskmac</w:t>
            </w:r>
            <w:proofErr w:type="spellEnd"/>
            <w:r w:rsidRPr="00A756C9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ES"/>
              </w:rPr>
              <w:t xml:space="preserve"> II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B7F35A" w14:textId="77777777" w:rsidR="0093009B" w:rsidRPr="004467CB" w:rsidRDefault="0093009B" w:rsidP="007A2A5B">
            <w:pPr>
              <w:keepNext/>
              <w:keepLines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ES"/>
              </w:rPr>
            </w:pPr>
            <w:r w:rsidRPr="004467CB">
              <w:rPr>
                <w:rFonts w:ascii="Arial" w:hAnsi="Arial" w:cs="Arial"/>
                <w:color w:val="000000"/>
                <w:sz w:val="18"/>
                <w:szCs w:val="18"/>
              </w:rPr>
              <w:t>34,00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FFA854" w14:textId="77777777" w:rsidR="0093009B" w:rsidRPr="00A756C9" w:rsidRDefault="0093009B" w:rsidP="007A2A5B">
            <w:pPr>
              <w:keepNext/>
              <w:keepLines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ES"/>
              </w:rPr>
            </w:pPr>
            <w:r w:rsidRPr="00A756C9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ES"/>
              </w:rPr>
              <w:t>68.586,42</w:t>
            </w:r>
          </w:p>
        </w:tc>
      </w:tr>
      <w:tr w:rsidR="0093009B" w:rsidRPr="00FE3A7F" w14:paraId="2BF6A937" w14:textId="77777777" w:rsidTr="007A2A5B">
        <w:trPr>
          <w:trHeight w:val="283"/>
        </w:trPr>
        <w:tc>
          <w:tcPr>
            <w:tcW w:w="3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CFD9DF" w14:textId="77777777" w:rsidR="0093009B" w:rsidRPr="00A756C9" w:rsidRDefault="0093009B" w:rsidP="007A2A5B">
            <w:pPr>
              <w:keepNext/>
              <w:keepLines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ES"/>
              </w:rPr>
            </w:pPr>
            <w:r w:rsidRPr="00A756C9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ES"/>
              </w:rPr>
              <w:t xml:space="preserve">Programa MAC - </w:t>
            </w:r>
            <w:proofErr w:type="spellStart"/>
            <w:r w:rsidRPr="00A756C9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ES"/>
              </w:rPr>
              <w:t>Volturmac</w:t>
            </w:r>
            <w:proofErr w:type="spellEnd"/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E5DF7C" w14:textId="77777777" w:rsidR="0093009B" w:rsidRPr="004467CB" w:rsidRDefault="0093009B" w:rsidP="007A2A5B">
            <w:pPr>
              <w:keepNext/>
              <w:keepLines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ES"/>
              </w:rPr>
            </w:pPr>
            <w:r w:rsidRPr="004467CB">
              <w:rPr>
                <w:rFonts w:ascii="Arial" w:hAnsi="Arial" w:cs="Arial"/>
                <w:color w:val="000000"/>
                <w:sz w:val="18"/>
                <w:szCs w:val="18"/>
              </w:rPr>
              <w:t>68,00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BB569E" w14:textId="77777777" w:rsidR="0093009B" w:rsidRPr="00A756C9" w:rsidRDefault="0093009B" w:rsidP="007A2A5B">
            <w:pPr>
              <w:keepNext/>
              <w:keepLines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ES"/>
              </w:rPr>
            </w:pPr>
            <w:r w:rsidRPr="00A756C9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ES"/>
              </w:rPr>
              <w:t>-</w:t>
            </w:r>
          </w:p>
        </w:tc>
      </w:tr>
      <w:tr w:rsidR="0093009B" w:rsidRPr="005C3EE4" w14:paraId="1D4C3C7F" w14:textId="77777777" w:rsidTr="007A2A5B">
        <w:trPr>
          <w:trHeight w:val="113"/>
        </w:trPr>
        <w:tc>
          <w:tcPr>
            <w:tcW w:w="3000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30C67733" w14:textId="77777777" w:rsidR="0093009B" w:rsidRPr="005C3EE4" w:rsidRDefault="0093009B" w:rsidP="007A2A5B">
            <w:pPr>
              <w:keepNext/>
              <w:keepLines/>
              <w:rPr>
                <w:rFonts w:ascii="Arial" w:eastAsia="Times New Roman" w:hAnsi="Arial" w:cs="Arial"/>
                <w:color w:val="000000"/>
                <w:sz w:val="10"/>
                <w:szCs w:val="10"/>
                <w:lang w:eastAsia="es-ES"/>
              </w:rPr>
            </w:pP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48D7BFA9" w14:textId="77777777" w:rsidR="0093009B" w:rsidRPr="005C3EE4" w:rsidRDefault="0093009B" w:rsidP="007A2A5B">
            <w:pPr>
              <w:keepNext/>
              <w:keepLines/>
              <w:jc w:val="right"/>
              <w:rPr>
                <w:rFonts w:ascii="Arial" w:eastAsia="Times New Roman" w:hAnsi="Arial" w:cs="Arial"/>
                <w:color w:val="000000"/>
                <w:sz w:val="10"/>
                <w:szCs w:val="10"/>
                <w:lang w:eastAsia="es-ES"/>
              </w:rPr>
            </w:pPr>
            <w:r w:rsidRPr="005C3EE4">
              <w:rPr>
                <w:rFonts w:ascii="Arial" w:hAnsi="Arial" w:cs="Arial"/>
                <w:color w:val="000000"/>
                <w:sz w:val="10"/>
                <w:szCs w:val="10"/>
              </w:rPr>
              <w:t> 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17E091F6" w14:textId="77777777" w:rsidR="0093009B" w:rsidRPr="005C3EE4" w:rsidRDefault="0093009B" w:rsidP="007A2A5B">
            <w:pPr>
              <w:keepNext/>
              <w:keepLines/>
              <w:jc w:val="right"/>
              <w:rPr>
                <w:rFonts w:ascii="Arial" w:eastAsia="Times New Roman" w:hAnsi="Arial" w:cs="Arial"/>
                <w:color w:val="000000"/>
                <w:sz w:val="10"/>
                <w:szCs w:val="10"/>
                <w:lang w:eastAsia="es-ES"/>
              </w:rPr>
            </w:pPr>
          </w:p>
        </w:tc>
      </w:tr>
      <w:tr w:rsidR="0093009B" w:rsidRPr="00FE3A7F" w14:paraId="28258F67" w14:textId="77777777" w:rsidTr="007A2A5B">
        <w:trPr>
          <w:trHeight w:val="283"/>
        </w:trPr>
        <w:tc>
          <w:tcPr>
            <w:tcW w:w="3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B99B79" w14:textId="77777777" w:rsidR="0093009B" w:rsidRPr="00FE3A7F" w:rsidRDefault="0093009B" w:rsidP="007A2A5B">
            <w:pPr>
              <w:keepNext/>
              <w:keepLines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ES"/>
              </w:rPr>
            </w:pPr>
            <w:r w:rsidRPr="00FE3A7F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ES"/>
              </w:rPr>
              <w:t>Del Estado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8E2170" w14:textId="77777777" w:rsidR="0093009B" w:rsidRPr="004467CB" w:rsidRDefault="0093009B" w:rsidP="007A2A5B">
            <w:pPr>
              <w:keepNext/>
              <w:keepLines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ES"/>
              </w:rPr>
            </w:pPr>
            <w:r w:rsidRPr="004467C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127.647,90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A58D2B" w14:textId="77777777" w:rsidR="0093009B" w:rsidRPr="00FE3A7F" w:rsidRDefault="0093009B" w:rsidP="007A2A5B">
            <w:pPr>
              <w:keepNext/>
              <w:keepLines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ES"/>
              </w:rPr>
            </w:pPr>
            <w:r w:rsidRPr="00FE3A7F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ES"/>
              </w:rPr>
              <w:t>166.968,33</w:t>
            </w:r>
          </w:p>
        </w:tc>
      </w:tr>
      <w:tr w:rsidR="0093009B" w:rsidRPr="00FE3A7F" w14:paraId="20BBC0E9" w14:textId="77777777" w:rsidTr="007A2A5B">
        <w:trPr>
          <w:trHeight w:val="283"/>
        </w:trPr>
        <w:tc>
          <w:tcPr>
            <w:tcW w:w="3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FB21A8" w14:textId="77777777" w:rsidR="0093009B" w:rsidRPr="00FE3A7F" w:rsidRDefault="0093009B" w:rsidP="007A2A5B">
            <w:pPr>
              <w:keepNext/>
              <w:keepLines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ES"/>
              </w:rPr>
            </w:pPr>
            <w:proofErr w:type="spellStart"/>
            <w:r w:rsidRPr="00FE3A7F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ES"/>
              </w:rPr>
              <w:t>Fecyt-Teleplaneta</w:t>
            </w:r>
            <w:proofErr w:type="spellEnd"/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470F90" w14:textId="77777777" w:rsidR="0093009B" w:rsidRPr="004467CB" w:rsidRDefault="0093009B" w:rsidP="007A2A5B">
            <w:pPr>
              <w:keepNext/>
              <w:keepLines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ES"/>
              </w:rPr>
            </w:pPr>
            <w:r w:rsidRPr="004467CB">
              <w:rPr>
                <w:rFonts w:ascii="Arial" w:hAnsi="Arial" w:cs="Arial"/>
                <w:color w:val="000000"/>
                <w:sz w:val="18"/>
                <w:szCs w:val="18"/>
              </w:rPr>
              <w:t>-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2CBF83" w14:textId="77777777" w:rsidR="0093009B" w:rsidRPr="00FE3A7F" w:rsidRDefault="0093009B" w:rsidP="007A2A5B">
            <w:pPr>
              <w:keepNext/>
              <w:keepLines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ES"/>
              </w:rPr>
            </w:pPr>
            <w:r w:rsidRPr="00FE3A7F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ES"/>
              </w:rPr>
              <w:t>3.141,44</w:t>
            </w:r>
          </w:p>
        </w:tc>
      </w:tr>
      <w:tr w:rsidR="0093009B" w:rsidRPr="00FE3A7F" w14:paraId="1167B11F" w14:textId="77777777" w:rsidTr="007A2A5B">
        <w:trPr>
          <w:trHeight w:val="283"/>
        </w:trPr>
        <w:tc>
          <w:tcPr>
            <w:tcW w:w="3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E46696" w14:textId="77777777" w:rsidR="0093009B" w:rsidRPr="004467CB" w:rsidRDefault="0093009B" w:rsidP="007A2A5B">
            <w:pPr>
              <w:keepNext/>
              <w:keepLines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ES"/>
              </w:rPr>
            </w:pPr>
            <w:r w:rsidRPr="004467CB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ES"/>
              </w:rPr>
              <w:t>Ministerio Economía, Industria y Comp.-Doctorado Industrial R.G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406E52" w14:textId="77777777" w:rsidR="0093009B" w:rsidRPr="004467CB" w:rsidRDefault="0093009B" w:rsidP="007A2A5B">
            <w:pPr>
              <w:keepNext/>
              <w:keepLines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ES"/>
              </w:rPr>
            </w:pPr>
            <w:r w:rsidRPr="004467CB">
              <w:rPr>
                <w:rFonts w:ascii="Arial" w:hAnsi="Arial" w:cs="Arial"/>
                <w:color w:val="000000"/>
                <w:sz w:val="18"/>
                <w:szCs w:val="18"/>
              </w:rPr>
              <w:t xml:space="preserve">13.024,55 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D513DC" w14:textId="77777777" w:rsidR="0093009B" w:rsidRPr="00FE3A7F" w:rsidRDefault="0093009B" w:rsidP="007A2A5B">
            <w:pPr>
              <w:keepNext/>
              <w:keepLines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ES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s-ES"/>
              </w:rPr>
              <w:t>0,00</w:t>
            </w:r>
          </w:p>
        </w:tc>
      </w:tr>
      <w:tr w:rsidR="0093009B" w:rsidRPr="00FE3A7F" w14:paraId="2F22CB43" w14:textId="77777777" w:rsidTr="007A2A5B">
        <w:trPr>
          <w:trHeight w:val="283"/>
        </w:trPr>
        <w:tc>
          <w:tcPr>
            <w:tcW w:w="3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02AFB4" w14:textId="77777777" w:rsidR="0093009B" w:rsidRPr="004467CB" w:rsidRDefault="0093009B" w:rsidP="007A2A5B">
            <w:pPr>
              <w:keepNext/>
              <w:keepLines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ES"/>
              </w:rPr>
            </w:pPr>
            <w:r w:rsidRPr="004467CB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ES"/>
              </w:rPr>
              <w:t>Ministerio Economía, Industria y Comp.-Doctorado Industrial M.G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1B6422" w14:textId="77777777" w:rsidR="0093009B" w:rsidRPr="004467CB" w:rsidRDefault="0093009B" w:rsidP="007A2A5B">
            <w:pPr>
              <w:keepNext/>
              <w:keepLines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ES"/>
              </w:rPr>
            </w:pPr>
            <w:r w:rsidRPr="004467CB">
              <w:rPr>
                <w:rFonts w:ascii="Arial" w:hAnsi="Arial" w:cs="Arial"/>
                <w:color w:val="000000"/>
                <w:sz w:val="18"/>
                <w:szCs w:val="18"/>
              </w:rPr>
              <w:t xml:space="preserve">0,00 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DD3ABA" w14:textId="77777777" w:rsidR="0093009B" w:rsidRPr="00FE3A7F" w:rsidRDefault="0093009B" w:rsidP="007A2A5B">
            <w:pPr>
              <w:keepNext/>
              <w:keepLines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ES"/>
              </w:rPr>
            </w:pPr>
            <w:r w:rsidRPr="00FE3A7F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ES"/>
              </w:rPr>
              <w:t>11.210,63</w:t>
            </w:r>
          </w:p>
        </w:tc>
      </w:tr>
      <w:tr w:rsidR="0093009B" w:rsidRPr="00FE3A7F" w14:paraId="07F1EFD6" w14:textId="77777777" w:rsidTr="007A2A5B">
        <w:trPr>
          <w:trHeight w:val="283"/>
        </w:trPr>
        <w:tc>
          <w:tcPr>
            <w:tcW w:w="3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DC8D13" w14:textId="77777777" w:rsidR="0093009B" w:rsidRPr="004467CB" w:rsidRDefault="0093009B" w:rsidP="007A2A5B">
            <w:pPr>
              <w:keepNext/>
              <w:keepLines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ES"/>
              </w:rPr>
            </w:pPr>
            <w:r w:rsidRPr="004467CB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ES"/>
              </w:rPr>
              <w:t xml:space="preserve">Ministerio de Ciencia e </w:t>
            </w:r>
            <w:proofErr w:type="spellStart"/>
            <w:r w:rsidRPr="004467CB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ES"/>
              </w:rPr>
              <w:t>Innov</w:t>
            </w:r>
            <w:proofErr w:type="spellEnd"/>
            <w:r w:rsidRPr="004467CB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ES"/>
              </w:rPr>
              <w:t>.-Retos-</w:t>
            </w:r>
            <w:proofErr w:type="spellStart"/>
            <w:r w:rsidRPr="004467CB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ES"/>
              </w:rPr>
              <w:t>Termovolcan</w:t>
            </w:r>
            <w:proofErr w:type="spellEnd"/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1CF388" w14:textId="77777777" w:rsidR="0093009B" w:rsidRPr="004467CB" w:rsidRDefault="0093009B" w:rsidP="007A2A5B">
            <w:pPr>
              <w:keepNext/>
              <w:keepLines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ES"/>
              </w:rPr>
            </w:pPr>
            <w:r w:rsidRPr="004467CB">
              <w:rPr>
                <w:rFonts w:ascii="Arial" w:hAnsi="Arial" w:cs="Arial"/>
                <w:color w:val="000000"/>
                <w:sz w:val="18"/>
                <w:szCs w:val="18"/>
              </w:rPr>
              <w:t xml:space="preserve">65.834,84 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B79C3E" w14:textId="77777777" w:rsidR="0093009B" w:rsidRPr="00FE3A7F" w:rsidRDefault="0093009B" w:rsidP="007A2A5B">
            <w:pPr>
              <w:keepNext/>
              <w:keepLines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ES"/>
              </w:rPr>
            </w:pPr>
            <w:r w:rsidRPr="00FE3A7F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ES"/>
              </w:rPr>
              <w:t>100.383,02</w:t>
            </w:r>
          </w:p>
        </w:tc>
      </w:tr>
      <w:tr w:rsidR="0093009B" w:rsidRPr="00FE3A7F" w14:paraId="3CE27CCE" w14:textId="77777777" w:rsidTr="007A2A5B">
        <w:trPr>
          <w:trHeight w:val="283"/>
        </w:trPr>
        <w:tc>
          <w:tcPr>
            <w:tcW w:w="3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8A9B37" w14:textId="77777777" w:rsidR="0093009B" w:rsidRPr="004467CB" w:rsidRDefault="0093009B" w:rsidP="007A2A5B">
            <w:pPr>
              <w:keepNext/>
              <w:keepLines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ES"/>
              </w:rPr>
            </w:pPr>
            <w:r w:rsidRPr="004467CB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ES"/>
              </w:rPr>
              <w:t xml:space="preserve">Ministerio de Ciencia e </w:t>
            </w:r>
            <w:proofErr w:type="spellStart"/>
            <w:r w:rsidRPr="004467CB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ES"/>
              </w:rPr>
              <w:t>Innov</w:t>
            </w:r>
            <w:proofErr w:type="spellEnd"/>
            <w:r w:rsidRPr="004467CB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ES"/>
              </w:rPr>
              <w:t>.-Retos-</w:t>
            </w:r>
            <w:proofErr w:type="spellStart"/>
            <w:r w:rsidRPr="004467CB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ES"/>
              </w:rPr>
              <w:t>Electrovolcan</w:t>
            </w:r>
            <w:proofErr w:type="spellEnd"/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7168D8" w14:textId="77777777" w:rsidR="0093009B" w:rsidRPr="004467CB" w:rsidRDefault="0093009B" w:rsidP="007A2A5B">
            <w:pPr>
              <w:keepNext/>
              <w:keepLines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ES"/>
              </w:rPr>
            </w:pPr>
            <w:r w:rsidRPr="004467CB">
              <w:rPr>
                <w:rFonts w:ascii="Arial" w:hAnsi="Arial" w:cs="Arial"/>
                <w:color w:val="000000"/>
                <w:sz w:val="18"/>
                <w:szCs w:val="18"/>
              </w:rPr>
              <w:t xml:space="preserve">48.788,51 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CFF478" w14:textId="77777777" w:rsidR="0093009B" w:rsidRPr="00FE3A7F" w:rsidRDefault="0093009B" w:rsidP="007A2A5B">
            <w:pPr>
              <w:keepNext/>
              <w:keepLines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ES"/>
              </w:rPr>
            </w:pPr>
            <w:r w:rsidRPr="00FE3A7F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ES"/>
              </w:rPr>
              <w:t>52.233,24</w:t>
            </w:r>
          </w:p>
        </w:tc>
      </w:tr>
      <w:tr w:rsidR="0093009B" w:rsidRPr="005C3EE4" w14:paraId="6BBAF6FF" w14:textId="77777777" w:rsidTr="007A2A5B">
        <w:trPr>
          <w:trHeight w:val="113"/>
        </w:trPr>
        <w:tc>
          <w:tcPr>
            <w:tcW w:w="3000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57DAC32D" w14:textId="77777777" w:rsidR="0093009B" w:rsidRPr="005C3EE4" w:rsidRDefault="0093009B" w:rsidP="007A2A5B">
            <w:pPr>
              <w:keepNext/>
              <w:keepLines/>
              <w:rPr>
                <w:rFonts w:ascii="Arial" w:eastAsia="Times New Roman" w:hAnsi="Arial" w:cs="Arial"/>
                <w:color w:val="000000"/>
                <w:sz w:val="10"/>
                <w:szCs w:val="10"/>
                <w:lang w:eastAsia="es-ES"/>
              </w:rPr>
            </w:pP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7E7E751A" w14:textId="77777777" w:rsidR="0093009B" w:rsidRPr="005C3EE4" w:rsidRDefault="0093009B" w:rsidP="007A2A5B">
            <w:pPr>
              <w:keepNext/>
              <w:keepLines/>
              <w:jc w:val="right"/>
              <w:rPr>
                <w:rFonts w:ascii="Arial" w:eastAsia="Times New Roman" w:hAnsi="Arial" w:cs="Arial"/>
                <w:color w:val="000000"/>
                <w:sz w:val="10"/>
                <w:szCs w:val="10"/>
                <w:lang w:eastAsia="es-ES"/>
              </w:rPr>
            </w:pPr>
            <w:r w:rsidRPr="005C3EE4">
              <w:rPr>
                <w:rFonts w:ascii="Arial" w:hAnsi="Arial" w:cs="Arial"/>
                <w:color w:val="000000"/>
                <w:sz w:val="10"/>
                <w:szCs w:val="10"/>
              </w:rPr>
              <w:t> 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545F6BE4" w14:textId="77777777" w:rsidR="0093009B" w:rsidRPr="005C3EE4" w:rsidRDefault="0093009B" w:rsidP="007A2A5B">
            <w:pPr>
              <w:keepNext/>
              <w:keepLines/>
              <w:jc w:val="right"/>
              <w:rPr>
                <w:rFonts w:ascii="Arial" w:eastAsia="Times New Roman" w:hAnsi="Arial" w:cs="Arial"/>
                <w:color w:val="000000"/>
                <w:sz w:val="10"/>
                <w:szCs w:val="10"/>
                <w:lang w:eastAsia="es-ES"/>
              </w:rPr>
            </w:pPr>
          </w:p>
        </w:tc>
      </w:tr>
      <w:tr w:rsidR="0093009B" w:rsidRPr="00FE3A7F" w14:paraId="467DE760" w14:textId="77777777" w:rsidTr="007A2A5B">
        <w:trPr>
          <w:trHeight w:val="283"/>
        </w:trPr>
        <w:tc>
          <w:tcPr>
            <w:tcW w:w="3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A2876C" w14:textId="77777777" w:rsidR="0093009B" w:rsidRPr="004467CB" w:rsidRDefault="0093009B" w:rsidP="007A2A5B">
            <w:pPr>
              <w:keepNext/>
              <w:keepLines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4467C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Del Cabildo Insular de Tenerife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3244ED" w14:textId="77777777" w:rsidR="0093009B" w:rsidRPr="004467CB" w:rsidRDefault="0093009B" w:rsidP="007A2A5B">
            <w:pPr>
              <w:keepNext/>
              <w:keepLines/>
              <w:jc w:val="right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4467C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13.522,83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8B1A53" w14:textId="77777777" w:rsidR="0093009B" w:rsidRDefault="0093009B" w:rsidP="007A2A5B">
            <w:pPr>
              <w:keepNext/>
              <w:keepLines/>
              <w:jc w:val="right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355.094,35</w:t>
            </w:r>
          </w:p>
        </w:tc>
      </w:tr>
      <w:tr w:rsidR="0093009B" w:rsidRPr="00FE3A7F" w14:paraId="16BDB61F" w14:textId="77777777" w:rsidTr="007A2A5B">
        <w:trPr>
          <w:trHeight w:val="283"/>
        </w:trPr>
        <w:tc>
          <w:tcPr>
            <w:tcW w:w="3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222637" w14:textId="77777777" w:rsidR="0093009B" w:rsidRPr="004467CB" w:rsidRDefault="0093009B" w:rsidP="007A2A5B">
            <w:pPr>
              <w:keepNext/>
              <w:keepLines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467CB">
              <w:rPr>
                <w:rFonts w:ascii="Arial" w:hAnsi="Arial" w:cs="Arial"/>
                <w:color w:val="000000"/>
                <w:sz w:val="18"/>
                <w:szCs w:val="18"/>
              </w:rPr>
              <w:t xml:space="preserve">Tenerife </w:t>
            </w:r>
            <w:proofErr w:type="spellStart"/>
            <w:r w:rsidRPr="004467CB">
              <w:rPr>
                <w:rFonts w:ascii="Arial" w:hAnsi="Arial" w:cs="Arial"/>
                <w:color w:val="000000"/>
                <w:sz w:val="18"/>
                <w:szCs w:val="18"/>
              </w:rPr>
              <w:t>Volcano</w:t>
            </w:r>
            <w:proofErr w:type="spellEnd"/>
            <w:r w:rsidRPr="004467CB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4467CB">
              <w:rPr>
                <w:rFonts w:ascii="Arial" w:hAnsi="Arial" w:cs="Arial"/>
                <w:color w:val="000000"/>
                <w:sz w:val="18"/>
                <w:szCs w:val="18"/>
              </w:rPr>
              <w:t>Assistance</w:t>
            </w:r>
            <w:proofErr w:type="spellEnd"/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20EBBE" w14:textId="77777777" w:rsidR="0093009B" w:rsidRPr="004467CB" w:rsidRDefault="0093009B" w:rsidP="007A2A5B">
            <w:pPr>
              <w:keepNext/>
              <w:keepLines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467CB">
              <w:rPr>
                <w:rFonts w:ascii="Arial" w:hAnsi="Arial" w:cs="Arial"/>
                <w:color w:val="000000"/>
                <w:sz w:val="18"/>
                <w:szCs w:val="18"/>
              </w:rPr>
              <w:t xml:space="preserve">328,05 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0090BF" w14:textId="77777777" w:rsidR="0093009B" w:rsidRDefault="0093009B" w:rsidP="007A2A5B">
            <w:pPr>
              <w:keepNext/>
              <w:keepLines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23.980,40</w:t>
            </w:r>
          </w:p>
        </w:tc>
      </w:tr>
      <w:tr w:rsidR="0093009B" w:rsidRPr="00FE3A7F" w14:paraId="274565F5" w14:textId="77777777" w:rsidTr="007A2A5B">
        <w:trPr>
          <w:trHeight w:val="283"/>
        </w:trPr>
        <w:tc>
          <w:tcPr>
            <w:tcW w:w="3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0088B9" w14:textId="77777777" w:rsidR="0093009B" w:rsidRPr="004467CB" w:rsidRDefault="0093009B" w:rsidP="007A2A5B">
            <w:pPr>
              <w:keepNext/>
              <w:keepLines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467CB">
              <w:rPr>
                <w:rFonts w:ascii="Arial" w:hAnsi="Arial" w:cs="Arial"/>
                <w:color w:val="000000"/>
                <w:sz w:val="18"/>
                <w:szCs w:val="18"/>
              </w:rPr>
              <w:t xml:space="preserve">Tenerife </w:t>
            </w:r>
            <w:proofErr w:type="spellStart"/>
            <w:r w:rsidRPr="004467CB">
              <w:rPr>
                <w:rFonts w:ascii="Arial" w:hAnsi="Arial" w:cs="Arial"/>
                <w:color w:val="000000"/>
                <w:sz w:val="18"/>
                <w:szCs w:val="18"/>
              </w:rPr>
              <w:t>Volcano</w:t>
            </w:r>
            <w:proofErr w:type="spellEnd"/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89E34B" w14:textId="77777777" w:rsidR="0093009B" w:rsidRPr="004467CB" w:rsidRDefault="0093009B" w:rsidP="007A2A5B">
            <w:pPr>
              <w:keepNext/>
              <w:keepLines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467CB">
              <w:rPr>
                <w:rFonts w:ascii="Arial" w:hAnsi="Arial" w:cs="Arial"/>
                <w:color w:val="000000"/>
                <w:sz w:val="18"/>
                <w:szCs w:val="18"/>
              </w:rPr>
              <w:t>-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E19607" w14:textId="77777777" w:rsidR="0093009B" w:rsidRDefault="0093009B" w:rsidP="007A2A5B">
            <w:pPr>
              <w:keepNext/>
              <w:keepLines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209.980,44</w:t>
            </w:r>
          </w:p>
        </w:tc>
      </w:tr>
      <w:tr w:rsidR="0093009B" w:rsidRPr="00FE3A7F" w14:paraId="13D05B75" w14:textId="77777777" w:rsidTr="007A2A5B">
        <w:trPr>
          <w:trHeight w:val="283"/>
        </w:trPr>
        <w:tc>
          <w:tcPr>
            <w:tcW w:w="3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65328F" w14:textId="77777777" w:rsidR="0093009B" w:rsidRPr="004467CB" w:rsidRDefault="0093009B" w:rsidP="007A2A5B">
            <w:pPr>
              <w:keepNext/>
              <w:keepLines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467CB">
              <w:rPr>
                <w:rFonts w:ascii="Arial" w:hAnsi="Arial" w:cs="Arial"/>
                <w:color w:val="000000"/>
                <w:sz w:val="18"/>
                <w:szCs w:val="18"/>
              </w:rPr>
              <w:t>Tenerife Resiliencia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516786" w14:textId="77777777" w:rsidR="0093009B" w:rsidRPr="004467CB" w:rsidRDefault="0093009B" w:rsidP="007A2A5B">
            <w:pPr>
              <w:keepNext/>
              <w:keepLines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467CB">
              <w:rPr>
                <w:rFonts w:ascii="Arial" w:hAnsi="Arial" w:cs="Arial"/>
                <w:color w:val="000000"/>
                <w:sz w:val="18"/>
                <w:szCs w:val="18"/>
              </w:rPr>
              <w:t xml:space="preserve">9.849,18 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FD55C5" w14:textId="77777777" w:rsidR="0093009B" w:rsidRDefault="0093009B" w:rsidP="007A2A5B">
            <w:pPr>
              <w:keepNext/>
              <w:keepLines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36.098,24</w:t>
            </w:r>
          </w:p>
        </w:tc>
      </w:tr>
      <w:tr w:rsidR="0093009B" w:rsidRPr="00FE3A7F" w14:paraId="71126FCF" w14:textId="77777777" w:rsidTr="007A2A5B">
        <w:trPr>
          <w:trHeight w:val="283"/>
        </w:trPr>
        <w:tc>
          <w:tcPr>
            <w:tcW w:w="3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5158C4" w14:textId="77777777" w:rsidR="0093009B" w:rsidRPr="004467CB" w:rsidRDefault="0093009B" w:rsidP="007A2A5B">
            <w:pPr>
              <w:keepNext/>
              <w:keepLines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467CB">
              <w:rPr>
                <w:rFonts w:ascii="Arial" w:hAnsi="Arial" w:cs="Arial"/>
                <w:color w:val="000000"/>
                <w:sz w:val="18"/>
                <w:szCs w:val="18"/>
              </w:rPr>
              <w:t>Tenerife Geotermia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C7390F" w14:textId="77777777" w:rsidR="0093009B" w:rsidRPr="004467CB" w:rsidRDefault="0093009B" w:rsidP="007A2A5B">
            <w:pPr>
              <w:keepNext/>
              <w:keepLines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467CB">
              <w:rPr>
                <w:rFonts w:ascii="Arial" w:hAnsi="Arial" w:cs="Arial"/>
                <w:color w:val="000000"/>
                <w:sz w:val="18"/>
                <w:szCs w:val="18"/>
              </w:rPr>
              <w:t>-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E4D6D5" w14:textId="77777777" w:rsidR="0093009B" w:rsidRDefault="0093009B" w:rsidP="007A2A5B">
            <w:pPr>
              <w:keepNext/>
              <w:keepLines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59.230,30</w:t>
            </w:r>
          </w:p>
        </w:tc>
      </w:tr>
      <w:tr w:rsidR="0093009B" w:rsidRPr="00FE3A7F" w14:paraId="5FCC5C9B" w14:textId="77777777" w:rsidTr="007A2A5B">
        <w:trPr>
          <w:trHeight w:val="283"/>
        </w:trPr>
        <w:tc>
          <w:tcPr>
            <w:tcW w:w="3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584E82" w14:textId="77777777" w:rsidR="0093009B" w:rsidRPr="004467CB" w:rsidRDefault="0093009B" w:rsidP="007A2A5B">
            <w:pPr>
              <w:keepNext/>
              <w:keepLines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467CB">
              <w:rPr>
                <w:rFonts w:ascii="Arial" w:hAnsi="Arial" w:cs="Arial"/>
                <w:color w:val="000000"/>
                <w:sz w:val="18"/>
                <w:szCs w:val="18"/>
              </w:rPr>
              <w:t xml:space="preserve">Tenerife </w:t>
            </w:r>
            <w:proofErr w:type="spellStart"/>
            <w:r w:rsidRPr="004467CB">
              <w:rPr>
                <w:rFonts w:ascii="Arial" w:hAnsi="Arial" w:cs="Arial"/>
                <w:color w:val="000000"/>
                <w:sz w:val="18"/>
                <w:szCs w:val="18"/>
              </w:rPr>
              <w:t>Geoturismo</w:t>
            </w:r>
            <w:proofErr w:type="spellEnd"/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C8CA3D" w14:textId="77777777" w:rsidR="0093009B" w:rsidRPr="004467CB" w:rsidRDefault="0093009B" w:rsidP="007A2A5B">
            <w:pPr>
              <w:keepNext/>
              <w:keepLines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467CB">
              <w:rPr>
                <w:rFonts w:ascii="Arial" w:hAnsi="Arial" w:cs="Arial"/>
                <w:color w:val="000000"/>
                <w:sz w:val="18"/>
                <w:szCs w:val="18"/>
              </w:rPr>
              <w:t xml:space="preserve">3.305,60 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03471F" w14:textId="77777777" w:rsidR="0093009B" w:rsidRDefault="0093009B" w:rsidP="007A2A5B">
            <w:pPr>
              <w:keepNext/>
              <w:keepLines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22.500,73</w:t>
            </w:r>
          </w:p>
        </w:tc>
      </w:tr>
      <w:tr w:rsidR="0093009B" w:rsidRPr="00FE3A7F" w14:paraId="33F5B079" w14:textId="77777777" w:rsidTr="007A2A5B">
        <w:trPr>
          <w:trHeight w:val="283"/>
        </w:trPr>
        <w:tc>
          <w:tcPr>
            <w:tcW w:w="3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099953" w14:textId="77777777" w:rsidR="0093009B" w:rsidRPr="004467CB" w:rsidRDefault="0093009B" w:rsidP="007A2A5B">
            <w:pPr>
              <w:keepNext/>
              <w:keepLines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467CB">
              <w:rPr>
                <w:rFonts w:ascii="Arial" w:hAnsi="Arial" w:cs="Arial"/>
                <w:color w:val="000000"/>
                <w:sz w:val="18"/>
                <w:szCs w:val="18"/>
              </w:rPr>
              <w:t>Tenerife Feria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4BD807" w14:textId="77777777" w:rsidR="0093009B" w:rsidRPr="004467CB" w:rsidRDefault="0093009B" w:rsidP="007A2A5B">
            <w:pPr>
              <w:keepNext/>
              <w:keepLines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467CB">
              <w:rPr>
                <w:rFonts w:ascii="Arial" w:hAnsi="Arial" w:cs="Arial"/>
                <w:color w:val="000000"/>
                <w:sz w:val="18"/>
                <w:szCs w:val="18"/>
              </w:rPr>
              <w:t xml:space="preserve"> 40,00 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AB33F9" w14:textId="77777777" w:rsidR="0093009B" w:rsidRDefault="0093009B" w:rsidP="007A2A5B">
            <w:pPr>
              <w:keepNext/>
              <w:keepLines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3.304,24</w:t>
            </w:r>
          </w:p>
        </w:tc>
      </w:tr>
      <w:tr w:rsidR="0093009B" w:rsidRPr="005C3EE4" w14:paraId="0CDC206E" w14:textId="77777777" w:rsidTr="007A2A5B">
        <w:trPr>
          <w:trHeight w:val="113"/>
        </w:trPr>
        <w:tc>
          <w:tcPr>
            <w:tcW w:w="3000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737FE3B3" w14:textId="77777777" w:rsidR="0093009B" w:rsidRPr="005C3EE4" w:rsidRDefault="0093009B" w:rsidP="007A2A5B">
            <w:pPr>
              <w:keepNext/>
              <w:keepLines/>
              <w:rPr>
                <w:rFonts w:ascii="Arial" w:eastAsia="Times New Roman" w:hAnsi="Arial" w:cs="Arial"/>
                <w:color w:val="000000"/>
                <w:sz w:val="10"/>
                <w:szCs w:val="10"/>
                <w:lang w:eastAsia="es-ES"/>
              </w:rPr>
            </w:pP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0C4F50C0" w14:textId="77777777" w:rsidR="0093009B" w:rsidRPr="005C3EE4" w:rsidRDefault="0093009B" w:rsidP="007A2A5B">
            <w:pPr>
              <w:keepNext/>
              <w:keepLines/>
              <w:jc w:val="right"/>
              <w:rPr>
                <w:rFonts w:ascii="Arial" w:eastAsia="Times New Roman" w:hAnsi="Arial" w:cs="Arial"/>
                <w:color w:val="000000"/>
                <w:sz w:val="10"/>
                <w:szCs w:val="10"/>
                <w:lang w:eastAsia="es-ES"/>
              </w:rPr>
            </w:pPr>
            <w:r w:rsidRPr="005C3EE4">
              <w:rPr>
                <w:rFonts w:ascii="Arial" w:hAnsi="Arial" w:cs="Arial"/>
                <w:color w:val="000000"/>
                <w:sz w:val="10"/>
                <w:szCs w:val="10"/>
              </w:rPr>
              <w:t> 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59D9A001" w14:textId="77777777" w:rsidR="0093009B" w:rsidRPr="005C3EE4" w:rsidRDefault="0093009B" w:rsidP="007A2A5B">
            <w:pPr>
              <w:keepNext/>
              <w:keepLines/>
              <w:jc w:val="right"/>
              <w:rPr>
                <w:rFonts w:ascii="Arial" w:eastAsia="Times New Roman" w:hAnsi="Arial" w:cs="Arial"/>
                <w:color w:val="000000"/>
                <w:sz w:val="10"/>
                <w:szCs w:val="10"/>
                <w:lang w:eastAsia="es-ES"/>
              </w:rPr>
            </w:pPr>
          </w:p>
        </w:tc>
      </w:tr>
      <w:tr w:rsidR="0093009B" w:rsidRPr="00FE3A7F" w14:paraId="45620B42" w14:textId="77777777" w:rsidTr="007A2A5B">
        <w:trPr>
          <w:trHeight w:val="283"/>
        </w:trPr>
        <w:tc>
          <w:tcPr>
            <w:tcW w:w="3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D4DC2C" w14:textId="77777777" w:rsidR="0093009B" w:rsidRPr="004467CB" w:rsidRDefault="0093009B" w:rsidP="007A2A5B">
            <w:pPr>
              <w:keepNext/>
              <w:keepLines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ES"/>
              </w:rPr>
            </w:pPr>
            <w:r w:rsidRPr="004467CB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ES"/>
              </w:rPr>
              <w:t>De otras Entidades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0F7760" w14:textId="77777777" w:rsidR="0093009B" w:rsidRPr="004467CB" w:rsidRDefault="0093009B" w:rsidP="007A2A5B">
            <w:pPr>
              <w:keepNext/>
              <w:keepLines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ES"/>
              </w:rPr>
            </w:pPr>
            <w:r w:rsidRPr="004467C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127.769,16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636D3A" w14:textId="77777777" w:rsidR="0093009B" w:rsidRPr="00FE3A7F" w:rsidRDefault="0093009B" w:rsidP="007A2A5B">
            <w:pPr>
              <w:keepNext/>
              <w:keepLines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ES"/>
              </w:rPr>
            </w:pPr>
            <w:r w:rsidRPr="00FE3A7F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ES"/>
              </w:rPr>
              <w:t>242.934,32</w:t>
            </w:r>
          </w:p>
        </w:tc>
      </w:tr>
      <w:tr w:rsidR="0093009B" w:rsidRPr="00FE3A7F" w14:paraId="06D19686" w14:textId="77777777" w:rsidTr="007A2A5B">
        <w:trPr>
          <w:trHeight w:val="283"/>
        </w:trPr>
        <w:tc>
          <w:tcPr>
            <w:tcW w:w="3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56BDDD" w14:textId="77777777" w:rsidR="0093009B" w:rsidRPr="004467CB" w:rsidRDefault="0093009B" w:rsidP="007A2A5B">
            <w:pPr>
              <w:keepNext/>
              <w:keepLines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ES"/>
              </w:rPr>
            </w:pPr>
            <w:r w:rsidRPr="004467CB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ES"/>
              </w:rPr>
              <w:t>Consejo Insular de la Energía. Cabildo Gran Canaria-G.C. Geotermia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BEADC9" w14:textId="77777777" w:rsidR="0093009B" w:rsidRPr="004467CB" w:rsidRDefault="0093009B" w:rsidP="007A2A5B">
            <w:pPr>
              <w:keepNext/>
              <w:keepLines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ES"/>
              </w:rPr>
            </w:pPr>
            <w:r w:rsidRPr="004467CB">
              <w:rPr>
                <w:rFonts w:ascii="Arial" w:hAnsi="Arial" w:cs="Arial"/>
                <w:color w:val="000000"/>
                <w:sz w:val="18"/>
                <w:szCs w:val="18"/>
              </w:rPr>
              <w:t xml:space="preserve">49.020,94 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1DE471" w14:textId="77777777" w:rsidR="0093009B" w:rsidRPr="00FE3A7F" w:rsidRDefault="0093009B" w:rsidP="007A2A5B">
            <w:pPr>
              <w:keepNext/>
              <w:keepLines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ES"/>
              </w:rPr>
            </w:pPr>
            <w:r w:rsidRPr="00FE3A7F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ES"/>
              </w:rPr>
              <w:t>183.130,67</w:t>
            </w:r>
          </w:p>
        </w:tc>
      </w:tr>
      <w:tr w:rsidR="0093009B" w:rsidRPr="00FE3A7F" w14:paraId="42AD9E79" w14:textId="77777777" w:rsidTr="007A2A5B">
        <w:trPr>
          <w:trHeight w:val="283"/>
        </w:trPr>
        <w:tc>
          <w:tcPr>
            <w:tcW w:w="3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88537E" w14:textId="77777777" w:rsidR="0093009B" w:rsidRPr="004467CB" w:rsidRDefault="0093009B" w:rsidP="007A2A5B">
            <w:pPr>
              <w:keepNext/>
              <w:keepLines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ES"/>
              </w:rPr>
            </w:pPr>
            <w:r w:rsidRPr="004467CB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ES"/>
              </w:rPr>
              <w:t>Cabildo de  La Palma - LP Geotermia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F7E72F" w14:textId="77777777" w:rsidR="0093009B" w:rsidRPr="004467CB" w:rsidRDefault="0093009B" w:rsidP="007A2A5B">
            <w:pPr>
              <w:keepNext/>
              <w:keepLines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ES"/>
              </w:rPr>
            </w:pPr>
            <w:r w:rsidRPr="004467CB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ES"/>
              </w:rPr>
              <w:t>-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6CCAD2" w14:textId="77777777" w:rsidR="0093009B" w:rsidRPr="00FE3A7F" w:rsidRDefault="0093009B" w:rsidP="007A2A5B">
            <w:pPr>
              <w:keepNext/>
              <w:keepLines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ES"/>
              </w:rPr>
            </w:pPr>
            <w:r w:rsidRPr="00FE3A7F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ES"/>
              </w:rPr>
              <w:t>59.803,65</w:t>
            </w:r>
          </w:p>
        </w:tc>
      </w:tr>
      <w:tr w:rsidR="0093009B" w:rsidRPr="00FE3A7F" w14:paraId="24AA8314" w14:textId="77777777" w:rsidTr="007A2A5B">
        <w:trPr>
          <w:trHeight w:val="283"/>
        </w:trPr>
        <w:tc>
          <w:tcPr>
            <w:tcW w:w="3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A56D0A" w14:textId="77777777" w:rsidR="0093009B" w:rsidRPr="004467CB" w:rsidRDefault="0093009B" w:rsidP="007A2A5B">
            <w:pPr>
              <w:keepNext/>
              <w:keepLines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ES"/>
              </w:rPr>
            </w:pPr>
            <w:r w:rsidRPr="004467CB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ES"/>
              </w:rPr>
              <w:t xml:space="preserve">Cabildo  de La Palma - LP </w:t>
            </w:r>
            <w:proofErr w:type="spellStart"/>
            <w:r w:rsidRPr="004467CB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ES"/>
              </w:rPr>
              <w:t>Volcano</w:t>
            </w:r>
            <w:proofErr w:type="spellEnd"/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54CD61" w14:textId="77777777" w:rsidR="0093009B" w:rsidRPr="004467CB" w:rsidRDefault="0093009B" w:rsidP="007A2A5B">
            <w:pPr>
              <w:keepNext/>
              <w:keepLines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ES"/>
              </w:rPr>
            </w:pPr>
            <w:r w:rsidRPr="004467CB">
              <w:rPr>
                <w:rFonts w:ascii="Arial" w:hAnsi="Arial" w:cs="Arial"/>
                <w:color w:val="000000"/>
                <w:sz w:val="18"/>
                <w:szCs w:val="18"/>
              </w:rPr>
              <w:t xml:space="preserve">9.783,91 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57FDA6" w14:textId="77777777" w:rsidR="0093009B" w:rsidRPr="00FE3A7F" w:rsidRDefault="0093009B" w:rsidP="007A2A5B">
            <w:pPr>
              <w:keepNext/>
              <w:keepLines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ES"/>
              </w:rPr>
            </w:pPr>
            <w:r w:rsidRPr="00FE3A7F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ES"/>
              </w:rPr>
              <w:t>-</w:t>
            </w:r>
          </w:p>
        </w:tc>
      </w:tr>
      <w:tr w:rsidR="0093009B" w:rsidRPr="00FE3A7F" w14:paraId="117F50FA" w14:textId="77777777" w:rsidTr="007A2A5B">
        <w:trPr>
          <w:trHeight w:val="283"/>
        </w:trPr>
        <w:tc>
          <w:tcPr>
            <w:tcW w:w="3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734B77" w14:textId="77777777" w:rsidR="0093009B" w:rsidRPr="004467CB" w:rsidRDefault="0093009B" w:rsidP="007A2A5B">
            <w:pPr>
              <w:keepNext/>
              <w:keepLines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ES"/>
              </w:rPr>
            </w:pPr>
            <w:r w:rsidRPr="004467CB">
              <w:rPr>
                <w:rFonts w:ascii="Arial" w:hAnsi="Arial" w:cs="Arial"/>
                <w:color w:val="000000"/>
                <w:sz w:val="18"/>
                <w:szCs w:val="18"/>
              </w:rPr>
              <w:t>Gobierno de Canarias - TCE (Impulso a la energía Geotérmica Alta Entalpía)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22ECB9" w14:textId="77777777" w:rsidR="0093009B" w:rsidRPr="004467CB" w:rsidRDefault="0093009B" w:rsidP="007A2A5B">
            <w:pPr>
              <w:keepNext/>
              <w:keepLines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ES"/>
              </w:rPr>
            </w:pPr>
            <w:r w:rsidRPr="004467CB">
              <w:rPr>
                <w:rFonts w:ascii="Arial" w:hAnsi="Arial" w:cs="Arial"/>
                <w:color w:val="000000"/>
                <w:sz w:val="18"/>
                <w:szCs w:val="18"/>
              </w:rPr>
              <w:t xml:space="preserve">68.964,31 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E03C8B" w14:textId="77777777" w:rsidR="0093009B" w:rsidRPr="00FE3A7F" w:rsidRDefault="0093009B" w:rsidP="007A2A5B">
            <w:pPr>
              <w:keepNext/>
              <w:keepLines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ES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s-ES"/>
              </w:rPr>
              <w:t>-</w:t>
            </w:r>
          </w:p>
        </w:tc>
      </w:tr>
      <w:tr w:rsidR="0093009B" w:rsidRPr="00FE3A7F" w14:paraId="6E8F6538" w14:textId="77777777" w:rsidTr="007A2A5B">
        <w:trPr>
          <w:trHeight w:val="283"/>
        </w:trPr>
        <w:tc>
          <w:tcPr>
            <w:tcW w:w="30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2F2F2"/>
            <w:noWrap/>
            <w:vAlign w:val="center"/>
            <w:hideMark/>
          </w:tcPr>
          <w:p w14:paraId="5C524E4D" w14:textId="77777777" w:rsidR="0093009B" w:rsidRPr="00FE3A7F" w:rsidRDefault="0093009B" w:rsidP="007A2A5B">
            <w:pPr>
              <w:keepNext/>
              <w:keepLines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ES"/>
              </w:rPr>
            </w:pPr>
            <w:r w:rsidRPr="00FE3A7F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ES"/>
              </w:rPr>
              <w:t>Total</w:t>
            </w:r>
          </w:p>
        </w:tc>
        <w:tc>
          <w:tcPr>
            <w:tcW w:w="10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2F2F2"/>
            <w:noWrap/>
            <w:vAlign w:val="center"/>
          </w:tcPr>
          <w:p w14:paraId="5C92C4C0" w14:textId="77777777" w:rsidR="0093009B" w:rsidRPr="00FE3A7F" w:rsidRDefault="0093009B" w:rsidP="007A2A5B">
            <w:pPr>
              <w:keepNext/>
              <w:keepLines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ES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285.386,45</w:t>
            </w:r>
          </w:p>
        </w:tc>
        <w:tc>
          <w:tcPr>
            <w:tcW w:w="10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2F2F2"/>
            <w:vAlign w:val="center"/>
          </w:tcPr>
          <w:p w14:paraId="0592DF5B" w14:textId="77777777" w:rsidR="0093009B" w:rsidRPr="00FE3A7F" w:rsidRDefault="0093009B" w:rsidP="007A2A5B">
            <w:pPr>
              <w:keepNext/>
              <w:keepLines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ES"/>
              </w:rPr>
            </w:pPr>
            <w:r w:rsidRPr="00FE3A7F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ES"/>
              </w:rPr>
              <w:t>833.583,42</w:t>
            </w:r>
          </w:p>
        </w:tc>
      </w:tr>
    </w:tbl>
    <w:p w14:paraId="0E2B1A45" w14:textId="77777777" w:rsidR="0093009B" w:rsidRPr="00A242AA" w:rsidRDefault="0093009B" w:rsidP="0093009B">
      <w:pPr>
        <w:spacing w:before="120" w:after="120" w:line="280" w:lineRule="exact"/>
        <w:jc w:val="both"/>
        <w:rPr>
          <w:rFonts w:ascii="Arial" w:hAnsi="Arial" w:cs="Arial"/>
          <w:sz w:val="20"/>
          <w:szCs w:val="20"/>
        </w:rPr>
      </w:pPr>
      <w:r w:rsidRPr="00A242AA">
        <w:rPr>
          <w:rFonts w:ascii="Arial" w:hAnsi="Arial" w:cs="Arial"/>
          <w:sz w:val="20"/>
          <w:szCs w:val="20"/>
        </w:rPr>
        <w:t>Se completa la cifra de ingresos de explotación hasta el importe de 285.386,45 euros (861.300,61 euros en 2019).</w:t>
      </w:r>
    </w:p>
    <w:p w14:paraId="269B8589" w14:textId="77777777" w:rsidR="0093009B" w:rsidRPr="006467FB" w:rsidRDefault="0093009B" w:rsidP="0093009B">
      <w:pPr>
        <w:spacing w:before="120" w:after="120" w:line="280" w:lineRule="exact"/>
        <w:jc w:val="both"/>
        <w:rPr>
          <w:rFonts w:ascii="Arial" w:hAnsi="Arial" w:cs="Arial"/>
          <w:sz w:val="20"/>
          <w:szCs w:val="20"/>
        </w:rPr>
      </w:pPr>
      <w:r w:rsidRPr="00A242AA">
        <w:rPr>
          <w:rFonts w:ascii="Arial" w:hAnsi="Arial" w:cs="Arial"/>
          <w:sz w:val="20"/>
          <w:szCs w:val="20"/>
        </w:rPr>
        <w:t>En el ejercicio 2019 estos ingresos incluían la venta de material divulgativo relacionado con la vulcanología y patrocinios de eventos y actividades de difusión científico-técnica por un total de 27.717,19 euros. En 2020 no se han registrado ventas por estos conceptos.</w:t>
      </w:r>
    </w:p>
    <w:p w14:paraId="375EA2A6" w14:textId="77777777" w:rsidR="0093009B" w:rsidRPr="00540DC3" w:rsidRDefault="0093009B" w:rsidP="0093009B">
      <w:pPr>
        <w:keepNext/>
        <w:keepLines/>
        <w:widowControl w:val="0"/>
        <w:spacing w:before="120" w:after="120" w:line="280" w:lineRule="exact"/>
        <w:jc w:val="both"/>
        <w:rPr>
          <w:rFonts w:ascii="Arial" w:hAnsi="Arial" w:cs="Arial"/>
          <w:sz w:val="20"/>
          <w:szCs w:val="20"/>
          <w:u w:val="single"/>
        </w:rPr>
      </w:pPr>
      <w:r w:rsidRPr="00540DC3">
        <w:rPr>
          <w:rFonts w:ascii="Arial" w:hAnsi="Arial" w:cs="Arial"/>
          <w:sz w:val="20"/>
          <w:szCs w:val="20"/>
          <w:u w:val="single"/>
        </w:rPr>
        <w:t xml:space="preserve">Subvenciones de capital </w:t>
      </w:r>
    </w:p>
    <w:p w14:paraId="449297E4" w14:textId="77777777" w:rsidR="0093009B" w:rsidRDefault="0093009B" w:rsidP="0093009B">
      <w:pPr>
        <w:keepNext/>
        <w:keepLines/>
        <w:widowControl w:val="0"/>
        <w:spacing w:before="120" w:after="120" w:line="280" w:lineRule="exact"/>
        <w:jc w:val="both"/>
        <w:rPr>
          <w:rFonts w:ascii="Arial" w:hAnsi="Arial" w:cs="Arial"/>
          <w:sz w:val="20"/>
          <w:szCs w:val="20"/>
        </w:rPr>
      </w:pPr>
      <w:r w:rsidRPr="00540DC3">
        <w:rPr>
          <w:rFonts w:ascii="Arial" w:hAnsi="Arial" w:cs="Arial"/>
          <w:sz w:val="20"/>
          <w:szCs w:val="20"/>
        </w:rPr>
        <w:t xml:space="preserve">Las subvenciones de capital que aparecen en el balance, así como los importes imputados en la </w:t>
      </w:r>
      <w:r w:rsidRPr="00475F8A">
        <w:rPr>
          <w:rFonts w:ascii="Arial" w:hAnsi="Arial" w:cs="Arial"/>
          <w:sz w:val="20"/>
          <w:szCs w:val="20"/>
        </w:rPr>
        <w:t>cuenta de pérdidas y ganancias en el ejercicio 2</w:t>
      </w:r>
      <w:r>
        <w:rPr>
          <w:rFonts w:ascii="Arial" w:hAnsi="Arial" w:cs="Arial"/>
          <w:sz w:val="20"/>
          <w:szCs w:val="20"/>
        </w:rPr>
        <w:t>020</w:t>
      </w:r>
      <w:r w:rsidRPr="00475F8A">
        <w:rPr>
          <w:rFonts w:ascii="Arial" w:hAnsi="Arial" w:cs="Arial"/>
          <w:sz w:val="20"/>
          <w:szCs w:val="20"/>
        </w:rPr>
        <w:t xml:space="preserve"> son las siguientes, en euros:</w:t>
      </w:r>
    </w:p>
    <w:tbl>
      <w:tblPr>
        <w:tblW w:w="5500" w:type="pct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34"/>
        <w:gridCol w:w="1990"/>
        <w:gridCol w:w="1198"/>
        <w:gridCol w:w="1222"/>
        <w:gridCol w:w="967"/>
        <w:gridCol w:w="987"/>
        <w:gridCol w:w="952"/>
        <w:gridCol w:w="952"/>
      </w:tblGrid>
      <w:tr w:rsidR="0093009B" w:rsidRPr="00A242AA" w14:paraId="5E3D8598" w14:textId="77777777" w:rsidTr="007A2A5B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D9DAA6" w14:textId="77777777" w:rsidR="0093009B" w:rsidRPr="00D40F61" w:rsidRDefault="0093009B" w:rsidP="007A2A5B">
            <w:pPr>
              <w:keepNext/>
              <w:keepLines/>
              <w:widowControl w:val="0"/>
              <w:rPr>
                <w:rFonts w:ascii="Arial" w:eastAsia="Times New Roman" w:hAnsi="Arial" w:cs="Arial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5DD76" w14:textId="77777777" w:rsidR="0093009B" w:rsidRPr="00D40F61" w:rsidRDefault="0093009B" w:rsidP="007A2A5B">
            <w:pPr>
              <w:keepNext/>
              <w:keepLines/>
              <w:widowControl w:val="0"/>
              <w:rPr>
                <w:rFonts w:ascii="Arial" w:eastAsia="Times New Roman" w:hAnsi="Arial" w:cs="Arial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2DB276" w14:textId="77777777" w:rsidR="0093009B" w:rsidRPr="00D40F61" w:rsidRDefault="0093009B" w:rsidP="007A2A5B">
            <w:pPr>
              <w:keepNext/>
              <w:keepLines/>
              <w:widowControl w:val="0"/>
              <w:rPr>
                <w:rFonts w:ascii="Arial" w:eastAsia="Times New Roman" w:hAnsi="Arial" w:cs="Arial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024345A" w14:textId="77777777" w:rsidR="0093009B" w:rsidRPr="00D40F61" w:rsidRDefault="0093009B" w:rsidP="007A2A5B">
            <w:pPr>
              <w:keepNext/>
              <w:keepLines/>
              <w:widowControl w:val="0"/>
              <w:rPr>
                <w:rFonts w:ascii="Arial" w:eastAsia="Times New Roman" w:hAnsi="Arial" w:cs="Arial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F95895" w14:textId="77777777" w:rsidR="0093009B" w:rsidRPr="00D40F61" w:rsidRDefault="0093009B" w:rsidP="007A2A5B">
            <w:pPr>
              <w:keepNext/>
              <w:keepLines/>
              <w:widowControl w:val="0"/>
              <w:rPr>
                <w:rFonts w:ascii="Arial" w:eastAsia="Times New Roman" w:hAnsi="Arial" w:cs="Arial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gridSpan w:val="3"/>
            <w:tcBorders>
              <w:top w:val="nil"/>
              <w:left w:val="single" w:sz="4" w:space="0" w:color="auto"/>
              <w:bottom w:val="single" w:sz="8" w:space="0" w:color="auto"/>
              <w:right w:val="nil"/>
            </w:tcBorders>
            <w:shd w:val="clear" w:color="000000" w:fill="D9D9D9"/>
            <w:vAlign w:val="bottom"/>
            <w:hideMark/>
          </w:tcPr>
          <w:p w14:paraId="73C81794" w14:textId="77777777" w:rsidR="0093009B" w:rsidRPr="00A242AA" w:rsidRDefault="0093009B" w:rsidP="007A2A5B">
            <w:pPr>
              <w:keepNext/>
              <w:keepLines/>
              <w:widowControl w:val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es-ES"/>
              </w:rPr>
            </w:pPr>
            <w:r w:rsidRPr="00A242AA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es-ES"/>
              </w:rPr>
              <w:t xml:space="preserve">Traspaso a </w:t>
            </w:r>
            <w:proofErr w:type="spellStart"/>
            <w:r w:rsidRPr="00A242AA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es-ES"/>
              </w:rPr>
              <w:t>rtdo</w:t>
            </w:r>
            <w:proofErr w:type="spellEnd"/>
            <w:r w:rsidRPr="00A242AA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es-ES"/>
              </w:rPr>
              <w:t xml:space="preserve"> del ejercicio 2020</w:t>
            </w:r>
          </w:p>
        </w:tc>
      </w:tr>
      <w:tr w:rsidR="0093009B" w:rsidRPr="00A242AA" w14:paraId="01F42E14" w14:textId="77777777" w:rsidTr="007A2A5B">
        <w:trPr>
          <w:trHeight w:val="912"/>
          <w:jc w:val="center"/>
        </w:trPr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9D9D9"/>
            <w:vAlign w:val="bottom"/>
            <w:hideMark/>
          </w:tcPr>
          <w:p w14:paraId="793B09BB" w14:textId="77777777" w:rsidR="0093009B" w:rsidRPr="00A242AA" w:rsidRDefault="0093009B" w:rsidP="007A2A5B">
            <w:pPr>
              <w:keepNext/>
              <w:keepLines/>
              <w:widowControl w:val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es-ES"/>
              </w:rPr>
            </w:pPr>
            <w:r w:rsidRPr="00A242AA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es-ES"/>
              </w:rPr>
              <w:t>Entidad concesionaria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9D9D9"/>
            <w:vAlign w:val="bottom"/>
            <w:hideMark/>
          </w:tcPr>
          <w:p w14:paraId="68F15240" w14:textId="77777777" w:rsidR="0093009B" w:rsidRPr="00A242AA" w:rsidRDefault="0093009B" w:rsidP="007A2A5B">
            <w:pPr>
              <w:keepNext/>
              <w:keepLines/>
              <w:widowControl w:val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es-ES"/>
              </w:rPr>
            </w:pPr>
            <w:r w:rsidRPr="00A242AA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es-ES"/>
              </w:rPr>
              <w:t>Finalidad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9D9D9"/>
            <w:vAlign w:val="bottom"/>
            <w:hideMark/>
          </w:tcPr>
          <w:p w14:paraId="0CED6341" w14:textId="77777777" w:rsidR="0093009B" w:rsidRPr="00A242AA" w:rsidRDefault="0093009B" w:rsidP="007A2A5B">
            <w:pPr>
              <w:keepNext/>
              <w:keepLines/>
              <w:widowControl w:val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es-ES"/>
              </w:rPr>
            </w:pPr>
            <w:r w:rsidRPr="00A242AA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es-ES"/>
              </w:rPr>
              <w:t>Importe Reclasificado 202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9D9D9"/>
            <w:vAlign w:val="bottom"/>
          </w:tcPr>
          <w:p w14:paraId="0A056DB6" w14:textId="77777777" w:rsidR="0093009B" w:rsidRPr="00A242AA" w:rsidRDefault="0093009B" w:rsidP="007A2A5B">
            <w:pPr>
              <w:keepNext/>
              <w:keepLines/>
              <w:widowControl w:val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es-ES"/>
              </w:rPr>
            </w:pPr>
            <w:r w:rsidRPr="00A242AA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es-ES"/>
              </w:rPr>
              <w:t>Importe Reclasificado efecto impositivo</w:t>
            </w:r>
          </w:p>
          <w:p w14:paraId="0D4EA255" w14:textId="77777777" w:rsidR="0093009B" w:rsidRPr="00A242AA" w:rsidRDefault="0093009B" w:rsidP="007A2A5B">
            <w:pPr>
              <w:keepNext/>
              <w:keepLines/>
              <w:widowControl w:val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es-ES"/>
              </w:rPr>
            </w:pPr>
            <w:r w:rsidRPr="00A242AA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es-ES"/>
              </w:rPr>
              <w:t>202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9D9D9"/>
            <w:vAlign w:val="bottom"/>
            <w:hideMark/>
          </w:tcPr>
          <w:p w14:paraId="1CB647BC" w14:textId="77777777" w:rsidR="0093009B" w:rsidRPr="00A242AA" w:rsidRDefault="0093009B" w:rsidP="007A2A5B">
            <w:pPr>
              <w:keepNext/>
              <w:keepLines/>
              <w:widowControl w:val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es-ES"/>
              </w:rPr>
            </w:pPr>
            <w:proofErr w:type="spellStart"/>
            <w:r w:rsidRPr="00A242AA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es-ES"/>
              </w:rPr>
              <w:t>Subv</w:t>
            </w:r>
            <w:proofErr w:type="spellEnd"/>
            <w:r w:rsidRPr="00A242AA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es-ES"/>
              </w:rPr>
              <w:t xml:space="preserve"> Capital 31/12/202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8" w:space="0" w:color="auto"/>
              <w:right w:val="nil"/>
            </w:tcBorders>
            <w:shd w:val="clear" w:color="000000" w:fill="D9D9D9"/>
            <w:vAlign w:val="bottom"/>
            <w:hideMark/>
          </w:tcPr>
          <w:p w14:paraId="17EABB42" w14:textId="77777777" w:rsidR="0093009B" w:rsidRPr="00A242AA" w:rsidRDefault="0093009B" w:rsidP="007A2A5B">
            <w:pPr>
              <w:keepNext/>
              <w:keepLines/>
              <w:widowControl w:val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es-ES"/>
              </w:rPr>
            </w:pPr>
            <w:r w:rsidRPr="00A242AA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es-ES"/>
              </w:rPr>
              <w:t xml:space="preserve">Efecto impositivo Traspaso a </w:t>
            </w:r>
            <w:proofErr w:type="spellStart"/>
            <w:r w:rsidRPr="00A242AA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es-ES"/>
              </w:rPr>
              <w:t>Rtd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9D9D9"/>
            <w:vAlign w:val="bottom"/>
            <w:hideMark/>
          </w:tcPr>
          <w:p w14:paraId="231EA327" w14:textId="77777777" w:rsidR="0093009B" w:rsidRPr="00A242AA" w:rsidRDefault="0093009B" w:rsidP="007A2A5B">
            <w:pPr>
              <w:keepNext/>
              <w:keepLines/>
              <w:widowControl w:val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es-ES"/>
              </w:rPr>
            </w:pPr>
            <w:proofErr w:type="spellStart"/>
            <w:r w:rsidRPr="00A242AA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es-ES"/>
              </w:rPr>
              <w:t>Subv</w:t>
            </w:r>
            <w:proofErr w:type="spellEnd"/>
            <w:r w:rsidRPr="00A242AA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es-ES"/>
              </w:rPr>
              <w:t>. De capit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9D9D9"/>
            <w:vAlign w:val="bottom"/>
            <w:hideMark/>
          </w:tcPr>
          <w:p w14:paraId="6965D047" w14:textId="77777777" w:rsidR="0093009B" w:rsidRPr="00A242AA" w:rsidRDefault="0093009B" w:rsidP="007A2A5B">
            <w:pPr>
              <w:keepNext/>
              <w:keepLines/>
              <w:widowControl w:val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es-ES"/>
              </w:rPr>
            </w:pPr>
            <w:r w:rsidRPr="00A242AA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es-ES"/>
              </w:rPr>
              <w:t xml:space="preserve">Traspaso </w:t>
            </w:r>
            <w:proofErr w:type="spellStart"/>
            <w:r w:rsidRPr="00A242AA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es-ES"/>
              </w:rPr>
              <w:t>Rtdos</w:t>
            </w:r>
            <w:proofErr w:type="spellEnd"/>
            <w:r w:rsidRPr="00A242AA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es-ES"/>
              </w:rPr>
              <w:t>.</w:t>
            </w:r>
          </w:p>
        </w:tc>
      </w:tr>
      <w:tr w:rsidR="0093009B" w:rsidRPr="00A242AA" w14:paraId="0FAF0126" w14:textId="77777777" w:rsidTr="007A2A5B">
        <w:trPr>
          <w:trHeight w:val="283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987987" w14:textId="77777777" w:rsidR="0093009B" w:rsidRPr="00A242AA" w:rsidRDefault="0093009B" w:rsidP="007A2A5B">
            <w:pPr>
              <w:keepNext/>
              <w:keepLines/>
              <w:widowControl w:val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proofErr w:type="spellStart"/>
            <w:r w:rsidRPr="00A242AA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Cab.Ins.Tf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7AF5BA" w14:textId="77777777" w:rsidR="0093009B" w:rsidRPr="00A242AA" w:rsidRDefault="0093009B" w:rsidP="007A2A5B">
            <w:pPr>
              <w:keepNext/>
              <w:keepLines/>
              <w:widowControl w:val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proofErr w:type="spellStart"/>
            <w:r w:rsidRPr="00A242AA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Vig.Volcanica</w:t>
            </w:r>
            <w:proofErr w:type="spellEnd"/>
            <w:r w:rsidRPr="00A242AA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 xml:space="preserve"> 2014-20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31CE90" w14:textId="77777777" w:rsidR="0093009B" w:rsidRPr="00A242AA" w:rsidRDefault="0093009B" w:rsidP="007A2A5B">
            <w:pPr>
              <w:keepNext/>
              <w:keepLines/>
              <w:widowControl w:val="0"/>
              <w:jc w:val="right"/>
              <w:rPr>
                <w:rFonts w:ascii="Arial" w:eastAsia="Times New Roman" w:hAnsi="Arial" w:cs="Arial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CE5D07" w14:textId="77777777" w:rsidR="0093009B" w:rsidRPr="00A242AA" w:rsidRDefault="0093009B" w:rsidP="007A2A5B">
            <w:pPr>
              <w:keepNext/>
              <w:keepLines/>
              <w:widowControl w:val="0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D3B2FA" w14:textId="77777777" w:rsidR="0093009B" w:rsidRPr="00A242AA" w:rsidRDefault="0093009B" w:rsidP="007A2A5B">
            <w:pPr>
              <w:keepNext/>
              <w:keepLines/>
              <w:widowControl w:val="0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r w:rsidRPr="00A242AA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9.332,3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860E10" w14:textId="77777777" w:rsidR="0093009B" w:rsidRPr="00A242AA" w:rsidRDefault="0093009B" w:rsidP="007A2A5B">
            <w:pPr>
              <w:keepNext/>
              <w:keepLines/>
              <w:widowControl w:val="0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r w:rsidRPr="00A242AA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5.799,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D675B8" w14:textId="77777777" w:rsidR="0093009B" w:rsidRPr="00A242AA" w:rsidRDefault="0093009B" w:rsidP="007A2A5B">
            <w:pPr>
              <w:keepNext/>
              <w:keepLines/>
              <w:widowControl w:val="0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r w:rsidRPr="00A242AA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17.398,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6F020F" w14:textId="77777777" w:rsidR="0093009B" w:rsidRPr="00A242AA" w:rsidRDefault="0093009B" w:rsidP="007A2A5B">
            <w:pPr>
              <w:keepNext/>
              <w:keepLines/>
              <w:widowControl w:val="0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r w:rsidRPr="00A242AA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23.198,12</w:t>
            </w:r>
          </w:p>
        </w:tc>
      </w:tr>
      <w:tr w:rsidR="0093009B" w:rsidRPr="00A242AA" w14:paraId="4A155A5C" w14:textId="77777777" w:rsidTr="007A2A5B">
        <w:trPr>
          <w:trHeight w:val="283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CBC07B" w14:textId="77777777" w:rsidR="0093009B" w:rsidRPr="00A242AA" w:rsidRDefault="0093009B" w:rsidP="007A2A5B">
            <w:pPr>
              <w:keepNext/>
              <w:keepLines/>
              <w:widowControl w:val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proofErr w:type="spellStart"/>
            <w:r w:rsidRPr="00A242AA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Cab.Ins.Tf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A418EE" w14:textId="77777777" w:rsidR="0093009B" w:rsidRPr="00A242AA" w:rsidRDefault="0093009B" w:rsidP="007A2A5B">
            <w:pPr>
              <w:keepNext/>
              <w:keepLines/>
              <w:widowControl w:val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r w:rsidRPr="00A242AA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 xml:space="preserve">Fortalecimiento </w:t>
            </w:r>
            <w:proofErr w:type="spellStart"/>
            <w:r w:rsidRPr="00A242AA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Vig</w:t>
            </w:r>
            <w:proofErr w:type="spellEnd"/>
            <w:r w:rsidRPr="00A242AA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 xml:space="preserve"> </w:t>
            </w:r>
          </w:p>
          <w:p w14:paraId="285D5208" w14:textId="77777777" w:rsidR="0093009B" w:rsidRPr="00A242AA" w:rsidRDefault="0093009B" w:rsidP="007A2A5B">
            <w:pPr>
              <w:keepNext/>
              <w:keepLines/>
              <w:widowControl w:val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proofErr w:type="spellStart"/>
            <w:r w:rsidRPr="00A242AA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Volcanica</w:t>
            </w:r>
            <w:proofErr w:type="spellEnd"/>
            <w:r w:rsidRPr="00A242AA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 xml:space="preserve"> </w:t>
            </w:r>
            <w:proofErr w:type="spellStart"/>
            <w:r w:rsidRPr="00A242AA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Fog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20C238" w14:textId="77777777" w:rsidR="0093009B" w:rsidRPr="00A242AA" w:rsidRDefault="0093009B" w:rsidP="007A2A5B">
            <w:pPr>
              <w:keepNext/>
              <w:keepLines/>
              <w:widowControl w:val="0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r w:rsidRPr="00A242AA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C7927E" w14:textId="77777777" w:rsidR="0093009B" w:rsidRPr="00A242AA" w:rsidRDefault="0093009B" w:rsidP="007A2A5B">
            <w:pPr>
              <w:keepNext/>
              <w:keepLines/>
              <w:widowControl w:val="0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4BD5CB" w14:textId="77777777" w:rsidR="0093009B" w:rsidRPr="00A242AA" w:rsidRDefault="0093009B" w:rsidP="007A2A5B">
            <w:pPr>
              <w:keepNext/>
              <w:keepLines/>
              <w:widowControl w:val="0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r w:rsidRPr="00A242AA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583,3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55CDC7" w14:textId="77777777" w:rsidR="0093009B" w:rsidRPr="00A242AA" w:rsidRDefault="0093009B" w:rsidP="007A2A5B">
            <w:pPr>
              <w:keepNext/>
              <w:keepLines/>
              <w:widowControl w:val="0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r w:rsidRPr="00A242AA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400,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C3F6AD" w14:textId="77777777" w:rsidR="0093009B" w:rsidRPr="00A242AA" w:rsidRDefault="0093009B" w:rsidP="007A2A5B">
            <w:pPr>
              <w:keepNext/>
              <w:keepLines/>
              <w:widowControl w:val="0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r w:rsidRPr="00A242AA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1.200,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DB2B35" w14:textId="77777777" w:rsidR="0093009B" w:rsidRPr="00A242AA" w:rsidRDefault="0093009B" w:rsidP="007A2A5B">
            <w:pPr>
              <w:keepNext/>
              <w:keepLines/>
              <w:widowControl w:val="0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r w:rsidRPr="00A242AA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1.600,00</w:t>
            </w:r>
          </w:p>
        </w:tc>
      </w:tr>
      <w:tr w:rsidR="0093009B" w:rsidRPr="00A242AA" w14:paraId="78FDCDCA" w14:textId="77777777" w:rsidTr="007A2A5B">
        <w:trPr>
          <w:trHeight w:val="283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38478D" w14:textId="77777777" w:rsidR="0093009B" w:rsidRPr="00A242AA" w:rsidRDefault="0093009B" w:rsidP="007A2A5B">
            <w:pPr>
              <w:keepNext/>
              <w:keepLines/>
              <w:widowControl w:val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proofErr w:type="spellStart"/>
            <w:r w:rsidRPr="00A242AA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Cab.Ins.Tf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1DB4AD" w14:textId="77777777" w:rsidR="0093009B" w:rsidRPr="00A242AA" w:rsidRDefault="0093009B" w:rsidP="007A2A5B">
            <w:pPr>
              <w:keepNext/>
              <w:keepLines/>
              <w:widowControl w:val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r w:rsidRPr="00A242AA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 xml:space="preserve">Instalación Red </w:t>
            </w:r>
          </w:p>
          <w:p w14:paraId="60A9437C" w14:textId="77777777" w:rsidR="0093009B" w:rsidRPr="00A242AA" w:rsidRDefault="0093009B" w:rsidP="007A2A5B">
            <w:pPr>
              <w:keepNext/>
              <w:keepLines/>
              <w:widowControl w:val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r w:rsidRPr="00A242AA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 xml:space="preserve">Sísmica de </w:t>
            </w:r>
            <w:proofErr w:type="spellStart"/>
            <w:r w:rsidRPr="00A242AA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Tf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8EE8F3" w14:textId="77777777" w:rsidR="0093009B" w:rsidRPr="00A242AA" w:rsidRDefault="0093009B" w:rsidP="007A2A5B">
            <w:pPr>
              <w:keepNext/>
              <w:keepLines/>
              <w:widowControl w:val="0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r w:rsidRPr="00A242AA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8BAA9C" w14:textId="77777777" w:rsidR="0093009B" w:rsidRPr="00A242AA" w:rsidRDefault="0093009B" w:rsidP="007A2A5B">
            <w:pPr>
              <w:keepNext/>
              <w:keepLines/>
              <w:widowControl w:val="0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1D17EF" w14:textId="77777777" w:rsidR="0093009B" w:rsidRPr="00A242AA" w:rsidRDefault="0093009B" w:rsidP="007A2A5B">
            <w:pPr>
              <w:keepNext/>
              <w:keepLines/>
              <w:widowControl w:val="0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r w:rsidRPr="00A242AA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44.999,77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2C1000" w14:textId="77777777" w:rsidR="0093009B" w:rsidRPr="00A242AA" w:rsidRDefault="0093009B" w:rsidP="007A2A5B">
            <w:pPr>
              <w:keepNext/>
              <w:keepLines/>
              <w:widowControl w:val="0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r w:rsidRPr="00A242AA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2.500,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6ECAA8" w14:textId="77777777" w:rsidR="0093009B" w:rsidRPr="00A242AA" w:rsidRDefault="0093009B" w:rsidP="007A2A5B">
            <w:pPr>
              <w:keepNext/>
              <w:keepLines/>
              <w:widowControl w:val="0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r w:rsidRPr="00A242AA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7.500,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617623" w14:textId="77777777" w:rsidR="0093009B" w:rsidRPr="00A242AA" w:rsidRDefault="0093009B" w:rsidP="007A2A5B">
            <w:pPr>
              <w:keepNext/>
              <w:keepLines/>
              <w:widowControl w:val="0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r w:rsidRPr="00A242AA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10.000,08</w:t>
            </w:r>
          </w:p>
        </w:tc>
      </w:tr>
      <w:tr w:rsidR="0093009B" w:rsidRPr="00A242AA" w14:paraId="20292051" w14:textId="77777777" w:rsidTr="007A2A5B">
        <w:trPr>
          <w:trHeight w:val="283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CCBD9D" w14:textId="77777777" w:rsidR="0093009B" w:rsidRPr="00A242AA" w:rsidRDefault="0093009B" w:rsidP="007A2A5B">
            <w:pPr>
              <w:keepNext/>
              <w:keepLines/>
              <w:widowControl w:val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proofErr w:type="spellStart"/>
            <w:r w:rsidRPr="00A242AA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Cab.Ins.Tf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92F3FF" w14:textId="77777777" w:rsidR="0093009B" w:rsidRPr="00A242AA" w:rsidRDefault="0093009B" w:rsidP="007A2A5B">
            <w:pPr>
              <w:keepNext/>
              <w:keepLines/>
              <w:widowControl w:val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proofErr w:type="spellStart"/>
            <w:r w:rsidRPr="00A242AA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Vig.Volcanica</w:t>
            </w:r>
            <w:proofErr w:type="spellEnd"/>
            <w:r w:rsidRPr="00A242AA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 xml:space="preserve"> 2017-</w:t>
            </w:r>
          </w:p>
          <w:p w14:paraId="78A74DCF" w14:textId="77777777" w:rsidR="0093009B" w:rsidRPr="00A242AA" w:rsidRDefault="0093009B" w:rsidP="007A2A5B">
            <w:pPr>
              <w:keepNext/>
              <w:keepLines/>
              <w:widowControl w:val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r w:rsidRPr="00A242AA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 xml:space="preserve">TF </w:t>
            </w:r>
            <w:proofErr w:type="spellStart"/>
            <w:r w:rsidRPr="00A242AA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Volcan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60E5AD" w14:textId="77777777" w:rsidR="0093009B" w:rsidRPr="00A242AA" w:rsidRDefault="0093009B" w:rsidP="007A2A5B">
            <w:pPr>
              <w:keepNext/>
              <w:keepLines/>
              <w:widowControl w:val="0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r w:rsidRPr="00A242AA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57F1D8" w14:textId="77777777" w:rsidR="0093009B" w:rsidRPr="00A242AA" w:rsidRDefault="0093009B" w:rsidP="007A2A5B">
            <w:pPr>
              <w:keepNext/>
              <w:keepLines/>
              <w:widowControl w:val="0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E5B6B3" w14:textId="77777777" w:rsidR="0093009B" w:rsidRPr="00A242AA" w:rsidRDefault="0093009B" w:rsidP="007A2A5B">
            <w:pPr>
              <w:keepNext/>
              <w:keepLines/>
              <w:widowControl w:val="0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r w:rsidRPr="00A242AA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27.019,1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9EB297" w14:textId="77777777" w:rsidR="0093009B" w:rsidRPr="00A242AA" w:rsidRDefault="0093009B" w:rsidP="007A2A5B">
            <w:pPr>
              <w:keepNext/>
              <w:keepLines/>
              <w:widowControl w:val="0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r w:rsidRPr="00A242AA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4.324,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362238" w14:textId="77777777" w:rsidR="0093009B" w:rsidRPr="00A242AA" w:rsidRDefault="0093009B" w:rsidP="007A2A5B">
            <w:pPr>
              <w:keepNext/>
              <w:keepLines/>
              <w:widowControl w:val="0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r w:rsidRPr="00A242AA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12.972,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CBB69B" w14:textId="77777777" w:rsidR="0093009B" w:rsidRPr="00A242AA" w:rsidRDefault="0093009B" w:rsidP="007A2A5B">
            <w:pPr>
              <w:keepNext/>
              <w:keepLines/>
              <w:widowControl w:val="0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r w:rsidRPr="00A242AA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17.296,40</w:t>
            </w:r>
          </w:p>
        </w:tc>
      </w:tr>
      <w:tr w:rsidR="0093009B" w:rsidRPr="00A242AA" w14:paraId="3BCC4815" w14:textId="77777777" w:rsidTr="007A2A5B">
        <w:trPr>
          <w:trHeight w:val="283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C98C41" w14:textId="77777777" w:rsidR="0093009B" w:rsidRPr="00A242AA" w:rsidRDefault="0093009B" w:rsidP="007A2A5B">
            <w:pPr>
              <w:keepNext/>
              <w:keepLines/>
              <w:widowControl w:val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r w:rsidRPr="00A242AA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U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1688BC" w14:textId="77777777" w:rsidR="0093009B" w:rsidRPr="00A242AA" w:rsidRDefault="0093009B" w:rsidP="007A2A5B">
            <w:pPr>
              <w:keepNext/>
              <w:keepLines/>
              <w:widowControl w:val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proofErr w:type="spellStart"/>
            <w:r w:rsidRPr="00A242AA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Volriskmac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885616" w14:textId="77777777" w:rsidR="0093009B" w:rsidRPr="00A242AA" w:rsidRDefault="0093009B" w:rsidP="007A2A5B">
            <w:pPr>
              <w:keepNext/>
              <w:keepLines/>
              <w:widowControl w:val="0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r w:rsidRPr="00A242AA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5B4FE7" w14:textId="77777777" w:rsidR="0093009B" w:rsidRPr="00A242AA" w:rsidRDefault="0093009B" w:rsidP="007A2A5B">
            <w:pPr>
              <w:keepNext/>
              <w:keepLines/>
              <w:widowControl w:val="0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151673" w14:textId="77777777" w:rsidR="0093009B" w:rsidRPr="00A242AA" w:rsidRDefault="0093009B" w:rsidP="007A2A5B">
            <w:pPr>
              <w:keepNext/>
              <w:keepLines/>
              <w:widowControl w:val="0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r w:rsidRPr="00A242AA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27.852,5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0B2932" w14:textId="77777777" w:rsidR="0093009B" w:rsidRPr="00A242AA" w:rsidRDefault="0093009B" w:rsidP="007A2A5B">
            <w:pPr>
              <w:keepNext/>
              <w:keepLines/>
              <w:widowControl w:val="0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r w:rsidRPr="00A242AA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2.828,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3840D4" w14:textId="77777777" w:rsidR="0093009B" w:rsidRPr="00A242AA" w:rsidRDefault="0093009B" w:rsidP="007A2A5B">
            <w:pPr>
              <w:keepNext/>
              <w:keepLines/>
              <w:widowControl w:val="0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r w:rsidRPr="00A242AA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8.484,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1BBA70" w14:textId="77777777" w:rsidR="0093009B" w:rsidRPr="00A242AA" w:rsidRDefault="0093009B" w:rsidP="007A2A5B">
            <w:pPr>
              <w:keepNext/>
              <w:keepLines/>
              <w:widowControl w:val="0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r w:rsidRPr="00A242AA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11.312,67</w:t>
            </w:r>
          </w:p>
        </w:tc>
      </w:tr>
      <w:tr w:rsidR="0093009B" w:rsidRPr="00A242AA" w14:paraId="41B56E75" w14:textId="77777777" w:rsidTr="007A2A5B">
        <w:trPr>
          <w:trHeight w:val="283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F62EF6" w14:textId="77777777" w:rsidR="0093009B" w:rsidRPr="00A242AA" w:rsidRDefault="0093009B" w:rsidP="007A2A5B">
            <w:pPr>
              <w:keepNext/>
              <w:keepLines/>
              <w:widowControl w:val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proofErr w:type="spellStart"/>
            <w:r w:rsidRPr="00A242AA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Cab.Ins.Tf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746B55" w14:textId="77777777" w:rsidR="0093009B" w:rsidRPr="00A242AA" w:rsidRDefault="0093009B" w:rsidP="007A2A5B">
            <w:pPr>
              <w:keepNext/>
              <w:keepLines/>
              <w:widowControl w:val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r w:rsidRPr="00A242AA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TF Resilienci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467F2A" w14:textId="77777777" w:rsidR="0093009B" w:rsidRPr="00A242AA" w:rsidRDefault="0093009B" w:rsidP="007A2A5B">
            <w:pPr>
              <w:keepNext/>
              <w:keepLines/>
              <w:widowControl w:val="0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r w:rsidRPr="00A242AA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891538" w14:textId="77777777" w:rsidR="0093009B" w:rsidRPr="00A242AA" w:rsidRDefault="0093009B" w:rsidP="007A2A5B">
            <w:pPr>
              <w:keepNext/>
              <w:keepLines/>
              <w:widowControl w:val="0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FFF090" w14:textId="77777777" w:rsidR="0093009B" w:rsidRPr="00A242AA" w:rsidRDefault="0093009B" w:rsidP="007A2A5B">
            <w:pPr>
              <w:keepNext/>
              <w:keepLines/>
              <w:widowControl w:val="0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r w:rsidRPr="00A242AA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1.040,6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BCC1BE" w14:textId="77777777" w:rsidR="0093009B" w:rsidRPr="00A242AA" w:rsidRDefault="0093009B" w:rsidP="007A2A5B">
            <w:pPr>
              <w:keepNext/>
              <w:keepLines/>
              <w:widowControl w:val="0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r w:rsidRPr="00A242AA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372,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617290" w14:textId="77777777" w:rsidR="0093009B" w:rsidRPr="00A242AA" w:rsidRDefault="0093009B" w:rsidP="007A2A5B">
            <w:pPr>
              <w:keepNext/>
              <w:keepLines/>
              <w:widowControl w:val="0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r w:rsidRPr="00A242AA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1.117,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74BE4D" w14:textId="77777777" w:rsidR="0093009B" w:rsidRPr="00A242AA" w:rsidRDefault="0093009B" w:rsidP="007A2A5B">
            <w:pPr>
              <w:keepNext/>
              <w:keepLines/>
              <w:widowControl w:val="0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r w:rsidRPr="00A242AA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1.490,52</w:t>
            </w:r>
          </w:p>
        </w:tc>
      </w:tr>
      <w:tr w:rsidR="0093009B" w:rsidRPr="00A242AA" w14:paraId="61B204B6" w14:textId="77777777" w:rsidTr="007A2A5B">
        <w:trPr>
          <w:trHeight w:val="283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5B5A37" w14:textId="77777777" w:rsidR="0093009B" w:rsidRPr="00A242AA" w:rsidRDefault="0093009B" w:rsidP="007A2A5B">
            <w:pPr>
              <w:keepNext/>
              <w:keepLines/>
              <w:widowControl w:val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proofErr w:type="spellStart"/>
            <w:r w:rsidRPr="00A242AA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Cab.Ins.Tf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A0D669" w14:textId="77777777" w:rsidR="0093009B" w:rsidRPr="00A242AA" w:rsidRDefault="0093009B" w:rsidP="007A2A5B">
            <w:pPr>
              <w:keepNext/>
              <w:keepLines/>
              <w:widowControl w:val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r w:rsidRPr="00A242AA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TF Geotermia 2017-20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4E393D" w14:textId="77777777" w:rsidR="0093009B" w:rsidRPr="00A242AA" w:rsidRDefault="0093009B" w:rsidP="007A2A5B">
            <w:pPr>
              <w:keepNext/>
              <w:keepLines/>
              <w:widowControl w:val="0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r w:rsidRPr="00A242AA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F68A62" w14:textId="77777777" w:rsidR="0093009B" w:rsidRPr="00A242AA" w:rsidRDefault="0093009B" w:rsidP="007A2A5B">
            <w:pPr>
              <w:keepNext/>
              <w:keepLines/>
              <w:widowControl w:val="0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27DEC5" w14:textId="77777777" w:rsidR="0093009B" w:rsidRPr="00A242AA" w:rsidRDefault="0093009B" w:rsidP="007A2A5B">
            <w:pPr>
              <w:keepNext/>
              <w:keepLines/>
              <w:widowControl w:val="0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r w:rsidRPr="00A242AA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373.954,4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99E723" w14:textId="77777777" w:rsidR="0093009B" w:rsidRPr="00A242AA" w:rsidRDefault="0093009B" w:rsidP="007A2A5B">
            <w:pPr>
              <w:keepNext/>
              <w:keepLines/>
              <w:widowControl w:val="0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r w:rsidRPr="00A242AA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42.098,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44ECB4" w14:textId="77777777" w:rsidR="0093009B" w:rsidRPr="00A242AA" w:rsidRDefault="0093009B" w:rsidP="007A2A5B">
            <w:pPr>
              <w:keepNext/>
              <w:keepLines/>
              <w:widowControl w:val="0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r w:rsidRPr="00A242AA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126.294,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3977B4" w14:textId="77777777" w:rsidR="0093009B" w:rsidRPr="00A242AA" w:rsidRDefault="0093009B" w:rsidP="007A2A5B">
            <w:pPr>
              <w:keepNext/>
              <w:keepLines/>
              <w:widowControl w:val="0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r w:rsidRPr="00A242AA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168.392,29</w:t>
            </w:r>
          </w:p>
        </w:tc>
      </w:tr>
      <w:tr w:rsidR="0093009B" w:rsidRPr="00A242AA" w14:paraId="3C40DF1C" w14:textId="77777777" w:rsidTr="007A2A5B">
        <w:trPr>
          <w:trHeight w:val="283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6BAF89" w14:textId="77777777" w:rsidR="0093009B" w:rsidRPr="00A242AA" w:rsidRDefault="0093009B" w:rsidP="007A2A5B">
            <w:pPr>
              <w:keepNext/>
              <w:keepLines/>
              <w:widowControl w:val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proofErr w:type="spellStart"/>
            <w:r w:rsidRPr="00A242AA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Cab.Ins.Tf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39C016" w14:textId="77777777" w:rsidR="0093009B" w:rsidRPr="00A242AA" w:rsidRDefault="0093009B" w:rsidP="007A2A5B">
            <w:pPr>
              <w:keepNext/>
              <w:keepLines/>
              <w:widowControl w:val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r w:rsidRPr="00A242AA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 xml:space="preserve">TF </w:t>
            </w:r>
            <w:proofErr w:type="spellStart"/>
            <w:r w:rsidRPr="00A242AA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Volcano</w:t>
            </w:r>
            <w:proofErr w:type="spellEnd"/>
            <w:r w:rsidRPr="00A242AA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 xml:space="preserve"> 20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8AD101" w14:textId="77777777" w:rsidR="0093009B" w:rsidRPr="00A242AA" w:rsidRDefault="0093009B" w:rsidP="007A2A5B">
            <w:pPr>
              <w:keepNext/>
              <w:keepLines/>
              <w:widowControl w:val="0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r w:rsidRPr="00A242AA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80D201" w14:textId="77777777" w:rsidR="0093009B" w:rsidRPr="00A242AA" w:rsidRDefault="0093009B" w:rsidP="007A2A5B">
            <w:pPr>
              <w:keepNext/>
              <w:keepLines/>
              <w:widowControl w:val="0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054482" w14:textId="77777777" w:rsidR="0093009B" w:rsidRPr="00A242AA" w:rsidRDefault="0093009B" w:rsidP="007A2A5B">
            <w:pPr>
              <w:keepNext/>
              <w:keepLines/>
              <w:widowControl w:val="0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r w:rsidRPr="00A242AA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222.968,1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220864" w14:textId="77777777" w:rsidR="0093009B" w:rsidRPr="00A242AA" w:rsidRDefault="0093009B" w:rsidP="007A2A5B">
            <w:pPr>
              <w:keepNext/>
              <w:keepLines/>
              <w:widowControl w:val="0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r w:rsidRPr="00A242AA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18.998,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A8C403" w14:textId="77777777" w:rsidR="0093009B" w:rsidRPr="00A242AA" w:rsidRDefault="0093009B" w:rsidP="007A2A5B">
            <w:pPr>
              <w:keepNext/>
              <w:keepLines/>
              <w:widowControl w:val="0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r w:rsidRPr="00A242AA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56.994,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747F35" w14:textId="77777777" w:rsidR="0093009B" w:rsidRPr="00A242AA" w:rsidRDefault="0093009B" w:rsidP="007A2A5B">
            <w:pPr>
              <w:keepNext/>
              <w:keepLines/>
              <w:widowControl w:val="0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r w:rsidRPr="00A242AA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75.992,16</w:t>
            </w:r>
          </w:p>
        </w:tc>
      </w:tr>
      <w:tr w:rsidR="0093009B" w:rsidRPr="00A242AA" w14:paraId="1B683174" w14:textId="77777777" w:rsidTr="007A2A5B">
        <w:trPr>
          <w:trHeight w:val="283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BBFA42" w14:textId="77777777" w:rsidR="0093009B" w:rsidRPr="00A242AA" w:rsidRDefault="0093009B" w:rsidP="007A2A5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proofErr w:type="spellStart"/>
            <w:r w:rsidRPr="00A242AA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Cab.Ins</w:t>
            </w:r>
            <w:proofErr w:type="spellEnd"/>
            <w:r w:rsidRPr="00A242AA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.</w:t>
            </w:r>
          </w:p>
          <w:p w14:paraId="097C7B97" w14:textId="77777777" w:rsidR="0093009B" w:rsidRPr="00A242AA" w:rsidRDefault="0093009B" w:rsidP="007A2A5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r w:rsidRPr="00A242AA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La Palm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9DF985" w14:textId="77777777" w:rsidR="0093009B" w:rsidRPr="00A242AA" w:rsidRDefault="0093009B" w:rsidP="007A2A5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r w:rsidRPr="00A242AA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LP Geotermia 20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7A167E" w14:textId="77777777" w:rsidR="0093009B" w:rsidRPr="00A242AA" w:rsidRDefault="0093009B" w:rsidP="007A2A5B">
            <w:pPr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r w:rsidRPr="00A242AA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BDBBF0" w14:textId="77777777" w:rsidR="0093009B" w:rsidRPr="00A242AA" w:rsidRDefault="0093009B" w:rsidP="007A2A5B">
            <w:pPr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DFA9B2" w14:textId="77777777" w:rsidR="0093009B" w:rsidRPr="00A242AA" w:rsidRDefault="0093009B" w:rsidP="007A2A5B">
            <w:pPr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r w:rsidRPr="00A242AA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24.256,2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7E04C2" w14:textId="77777777" w:rsidR="0093009B" w:rsidRPr="00A242AA" w:rsidRDefault="0093009B" w:rsidP="007A2A5B">
            <w:pPr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r w:rsidRPr="00A242AA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2.210,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8939F4" w14:textId="77777777" w:rsidR="0093009B" w:rsidRPr="00A242AA" w:rsidRDefault="0093009B" w:rsidP="007A2A5B">
            <w:pPr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r w:rsidRPr="00A242AA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6.630,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811750" w14:textId="77777777" w:rsidR="0093009B" w:rsidRPr="00A242AA" w:rsidRDefault="0093009B" w:rsidP="007A2A5B">
            <w:pPr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r w:rsidRPr="00A242AA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8.840,00</w:t>
            </w:r>
          </w:p>
        </w:tc>
      </w:tr>
      <w:tr w:rsidR="0093009B" w:rsidRPr="00A242AA" w14:paraId="28729582" w14:textId="77777777" w:rsidTr="007A2A5B">
        <w:trPr>
          <w:trHeight w:val="283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3DFD5F" w14:textId="77777777" w:rsidR="0093009B" w:rsidRPr="00A242AA" w:rsidRDefault="0093009B" w:rsidP="007A2A5B">
            <w:pPr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2DCAE6" w14:textId="77777777" w:rsidR="0093009B" w:rsidRPr="00A242AA" w:rsidRDefault="0093009B" w:rsidP="007A2A5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r w:rsidRPr="00A242AA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Red Gravimétrica Canari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CDCBE6" w14:textId="77777777" w:rsidR="0093009B" w:rsidRPr="00A242AA" w:rsidRDefault="0093009B" w:rsidP="007A2A5B">
            <w:pPr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r w:rsidRPr="00A242AA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-896.250,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13F13A" w14:textId="77777777" w:rsidR="0093009B" w:rsidRPr="00A242AA" w:rsidRDefault="0093009B" w:rsidP="007A2A5B">
            <w:pPr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r w:rsidRPr="00A242AA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-298.750,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19FA2A" w14:textId="77777777" w:rsidR="0093009B" w:rsidRPr="00A242AA" w:rsidRDefault="0093009B" w:rsidP="007A2A5B">
            <w:pPr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r w:rsidRPr="00A242AA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-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9EEAA8" w14:textId="77777777" w:rsidR="0093009B" w:rsidRPr="00A242AA" w:rsidRDefault="0093009B" w:rsidP="007A2A5B">
            <w:pPr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r w:rsidRPr="00A242AA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9D2138" w14:textId="77777777" w:rsidR="0093009B" w:rsidRPr="00A242AA" w:rsidRDefault="0093009B" w:rsidP="007A2A5B">
            <w:pPr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r w:rsidRPr="00A242AA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105AA7" w14:textId="77777777" w:rsidR="0093009B" w:rsidRPr="00A242AA" w:rsidRDefault="0093009B" w:rsidP="007A2A5B">
            <w:pPr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r w:rsidRPr="00A242AA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-</w:t>
            </w:r>
          </w:p>
        </w:tc>
      </w:tr>
      <w:tr w:rsidR="0093009B" w:rsidRPr="00A242AA" w14:paraId="351BD88A" w14:textId="77777777" w:rsidTr="007A2A5B">
        <w:trPr>
          <w:trHeight w:val="283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DE51BA" w14:textId="77777777" w:rsidR="0093009B" w:rsidRPr="00A242AA" w:rsidRDefault="0093009B" w:rsidP="007A2A5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proofErr w:type="spellStart"/>
            <w:r w:rsidRPr="00A242AA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Gob</w:t>
            </w:r>
            <w:proofErr w:type="spellEnd"/>
            <w:r w:rsidRPr="00A242AA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 xml:space="preserve"> Canaria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F21A92" w14:textId="77777777" w:rsidR="0093009B" w:rsidRPr="00A242AA" w:rsidRDefault="0093009B" w:rsidP="007A2A5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r w:rsidRPr="00A242AA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Red Sísmica Canari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F2303F" w14:textId="77777777" w:rsidR="0093009B" w:rsidRPr="00A242AA" w:rsidRDefault="0093009B" w:rsidP="007A2A5B">
            <w:pPr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r w:rsidRPr="00A242AA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31DF98" w14:textId="77777777" w:rsidR="0093009B" w:rsidRPr="00A242AA" w:rsidRDefault="0093009B" w:rsidP="007A2A5B">
            <w:pPr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5B83B0" w14:textId="77777777" w:rsidR="0093009B" w:rsidRPr="00A242AA" w:rsidRDefault="0093009B" w:rsidP="007A2A5B">
            <w:pPr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r w:rsidRPr="00A242AA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55.819,5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D7DCFE" w14:textId="77777777" w:rsidR="0093009B" w:rsidRPr="00A242AA" w:rsidRDefault="0093009B" w:rsidP="007A2A5B">
            <w:pPr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r w:rsidRPr="00A242AA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5.131,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45BEE3" w14:textId="77777777" w:rsidR="0093009B" w:rsidRPr="00A242AA" w:rsidRDefault="0093009B" w:rsidP="007A2A5B">
            <w:pPr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r w:rsidRPr="00A242AA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15.393,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B8D04D" w14:textId="77777777" w:rsidR="0093009B" w:rsidRPr="00A242AA" w:rsidRDefault="0093009B" w:rsidP="007A2A5B">
            <w:pPr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r w:rsidRPr="00A242AA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20.525,00</w:t>
            </w:r>
          </w:p>
        </w:tc>
      </w:tr>
      <w:tr w:rsidR="0093009B" w:rsidRPr="00A242AA" w14:paraId="5EF12430" w14:textId="77777777" w:rsidTr="007A2A5B">
        <w:trPr>
          <w:trHeight w:val="283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4EF350" w14:textId="77777777" w:rsidR="0093009B" w:rsidRPr="00A242AA" w:rsidRDefault="0093009B" w:rsidP="007A2A5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proofErr w:type="spellStart"/>
            <w:r w:rsidRPr="00A242AA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Cab.Ins.Tf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D8FAFC" w14:textId="77777777" w:rsidR="0093009B" w:rsidRPr="00A242AA" w:rsidRDefault="0093009B" w:rsidP="007A2A5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r w:rsidRPr="00A242AA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 xml:space="preserve">TF </w:t>
            </w:r>
            <w:proofErr w:type="spellStart"/>
            <w:r w:rsidRPr="00A242AA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Volcano</w:t>
            </w:r>
            <w:proofErr w:type="spellEnd"/>
            <w:r w:rsidRPr="00A242AA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 xml:space="preserve"> 20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2174DB" w14:textId="77777777" w:rsidR="0093009B" w:rsidRPr="00A242AA" w:rsidRDefault="0093009B" w:rsidP="007A2A5B">
            <w:pPr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r w:rsidRPr="00A242AA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-71.176,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8CD132" w14:textId="77777777" w:rsidR="0093009B" w:rsidRPr="00A242AA" w:rsidRDefault="0093009B" w:rsidP="007A2A5B">
            <w:pPr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r w:rsidRPr="00A242AA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-23.850,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424AA0" w14:textId="77777777" w:rsidR="0093009B" w:rsidRPr="00A242AA" w:rsidRDefault="0093009B" w:rsidP="007A2A5B">
            <w:pPr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r w:rsidRPr="00A242AA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-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359F55" w14:textId="77777777" w:rsidR="0093009B" w:rsidRPr="00A242AA" w:rsidRDefault="0093009B" w:rsidP="007A2A5B">
            <w:pPr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r w:rsidRPr="00A242AA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2E7D75" w14:textId="77777777" w:rsidR="0093009B" w:rsidRPr="00A242AA" w:rsidRDefault="0093009B" w:rsidP="007A2A5B">
            <w:pPr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r w:rsidRPr="00A242AA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8FDBD4" w14:textId="77777777" w:rsidR="0093009B" w:rsidRPr="00A242AA" w:rsidRDefault="0093009B" w:rsidP="007A2A5B">
            <w:pPr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r w:rsidRPr="00A242AA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-</w:t>
            </w:r>
          </w:p>
        </w:tc>
      </w:tr>
      <w:tr w:rsidR="0093009B" w:rsidRPr="00A242AA" w14:paraId="02652275" w14:textId="77777777" w:rsidTr="007A2A5B">
        <w:trPr>
          <w:trHeight w:val="288"/>
          <w:jc w:val="center"/>
        </w:trPr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64062CE9" w14:textId="77777777" w:rsidR="0093009B" w:rsidRPr="00A242AA" w:rsidRDefault="0093009B" w:rsidP="007A2A5B">
            <w:pPr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es-ES"/>
              </w:rPr>
            </w:pPr>
            <w:r w:rsidRPr="00A242AA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es-ES"/>
              </w:rPr>
              <w:t>Total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5BF5E0ED" w14:textId="77777777" w:rsidR="0093009B" w:rsidRPr="00A242AA" w:rsidRDefault="0093009B" w:rsidP="007A2A5B">
            <w:pPr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es-ES"/>
              </w:rPr>
            </w:pPr>
            <w:r w:rsidRPr="00A242AA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es-ES"/>
              </w:rPr>
              <w:t>-967.426,6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D9D9D9"/>
            <w:vAlign w:val="center"/>
          </w:tcPr>
          <w:p w14:paraId="02C2CEBA" w14:textId="77777777" w:rsidR="0093009B" w:rsidRPr="00A242AA" w:rsidRDefault="0093009B" w:rsidP="007A2A5B">
            <w:pPr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es-ES"/>
              </w:rPr>
            </w:pPr>
            <w:r w:rsidRPr="00A242AA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es-ES"/>
              </w:rPr>
              <w:t>-322.600,07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068154E5" w14:textId="77777777" w:rsidR="0093009B" w:rsidRPr="00A242AA" w:rsidRDefault="0093009B" w:rsidP="007A2A5B">
            <w:pPr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es-ES"/>
              </w:rPr>
            </w:pPr>
            <w:r w:rsidRPr="00A242AA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es-ES"/>
              </w:rPr>
              <w:t>787.826,1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2AA285D3" w14:textId="77777777" w:rsidR="0093009B" w:rsidRPr="00A242AA" w:rsidRDefault="0093009B" w:rsidP="007A2A5B">
            <w:pPr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es-ES"/>
              </w:rPr>
            </w:pPr>
            <w:r w:rsidRPr="00A242AA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es-ES"/>
              </w:rPr>
              <w:t>84.661,8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37F4B5B4" w14:textId="77777777" w:rsidR="0093009B" w:rsidRPr="00A242AA" w:rsidRDefault="0093009B" w:rsidP="007A2A5B">
            <w:pPr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es-ES"/>
              </w:rPr>
            </w:pPr>
            <w:r w:rsidRPr="00A242AA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es-ES"/>
              </w:rPr>
              <w:t>253.985,43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41EB7E9D" w14:textId="77777777" w:rsidR="0093009B" w:rsidRPr="00A242AA" w:rsidRDefault="0093009B" w:rsidP="007A2A5B">
            <w:pPr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es-ES"/>
              </w:rPr>
            </w:pPr>
            <w:r w:rsidRPr="00A242AA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es-ES"/>
              </w:rPr>
              <w:t>338.647,24</w:t>
            </w:r>
          </w:p>
        </w:tc>
      </w:tr>
    </w:tbl>
    <w:p w14:paraId="7CE798AC" w14:textId="77777777" w:rsidR="0093009B" w:rsidRPr="00A242AA" w:rsidRDefault="0093009B" w:rsidP="0093009B">
      <w:pPr>
        <w:keepNext/>
        <w:keepLines/>
        <w:widowControl w:val="0"/>
        <w:autoSpaceDE w:val="0"/>
        <w:autoSpaceDN w:val="0"/>
        <w:adjustRightInd w:val="0"/>
        <w:spacing w:before="120" w:after="120" w:line="280" w:lineRule="exact"/>
        <w:jc w:val="both"/>
        <w:rPr>
          <w:rFonts w:ascii="Arial" w:hAnsi="Arial" w:cs="Arial"/>
          <w:color w:val="000000"/>
          <w:sz w:val="20"/>
          <w:szCs w:val="20"/>
        </w:rPr>
      </w:pPr>
      <w:r w:rsidRPr="00A242AA">
        <w:rPr>
          <w:rFonts w:ascii="Arial" w:hAnsi="Arial" w:cs="Arial"/>
          <w:sz w:val="20"/>
          <w:szCs w:val="20"/>
        </w:rPr>
        <w:t>En el ejercicio 2020 la Sociedad ha reclasificado desde subvenciones de capital el importe de 896.250,00 euros y desde pasivos por impuestos diferidos la cantidad de 298.750,00 euros, siendo un total de 1.195.000,00 euros a</w:t>
      </w:r>
      <w:r w:rsidRPr="00A242AA">
        <w:rPr>
          <w:rFonts w:ascii="Arial" w:hAnsi="Arial" w:cs="Arial"/>
          <w:color w:val="000000"/>
          <w:sz w:val="20"/>
          <w:szCs w:val="20"/>
        </w:rPr>
        <w:t xml:space="preserve"> “Deudas a c/p transformables en subvenciones” del pasivo corrientes (Nota 6).</w:t>
      </w:r>
    </w:p>
    <w:p w14:paraId="5BD90B33" w14:textId="77777777" w:rsidR="0093009B" w:rsidRDefault="0093009B" w:rsidP="0093009B">
      <w:pPr>
        <w:keepNext/>
        <w:keepLines/>
        <w:spacing w:before="120" w:after="120" w:line="280" w:lineRule="exact"/>
        <w:jc w:val="both"/>
        <w:rPr>
          <w:rFonts w:ascii="Arial" w:hAnsi="Arial" w:cs="Arial"/>
          <w:sz w:val="20"/>
          <w:szCs w:val="20"/>
        </w:rPr>
      </w:pPr>
      <w:r w:rsidRPr="00A242AA">
        <w:rPr>
          <w:rFonts w:ascii="Arial" w:hAnsi="Arial" w:cs="Arial"/>
          <w:sz w:val="20"/>
          <w:szCs w:val="20"/>
        </w:rPr>
        <w:t>En el ejercicio 2020 no se han concedido subvenciones de capital.</w:t>
      </w:r>
    </w:p>
    <w:p w14:paraId="308F9917" w14:textId="77777777" w:rsidR="0093009B" w:rsidRDefault="0093009B" w:rsidP="0093009B">
      <w:pPr>
        <w:keepNext/>
        <w:keepLines/>
        <w:spacing w:before="120" w:after="120" w:line="280" w:lineRule="exact"/>
        <w:jc w:val="both"/>
        <w:rPr>
          <w:rFonts w:ascii="Arial" w:hAnsi="Arial" w:cs="Arial"/>
          <w:sz w:val="20"/>
          <w:szCs w:val="20"/>
        </w:rPr>
      </w:pPr>
      <w:r w:rsidRPr="00540DC3">
        <w:rPr>
          <w:rFonts w:ascii="Arial" w:hAnsi="Arial" w:cs="Arial"/>
          <w:sz w:val="20"/>
          <w:szCs w:val="20"/>
        </w:rPr>
        <w:t>Las subvenciones de capital que aparecen en el balance, así como los importes imputados en la cuenta de pérdidas y ganancias en el ejercicio 201</w:t>
      </w:r>
      <w:r>
        <w:rPr>
          <w:rFonts w:ascii="Arial" w:hAnsi="Arial" w:cs="Arial"/>
          <w:sz w:val="20"/>
          <w:szCs w:val="20"/>
        </w:rPr>
        <w:t>9</w:t>
      </w:r>
      <w:r w:rsidRPr="00540DC3">
        <w:rPr>
          <w:rFonts w:ascii="Arial" w:hAnsi="Arial" w:cs="Arial"/>
          <w:sz w:val="20"/>
          <w:szCs w:val="20"/>
        </w:rPr>
        <w:t xml:space="preserve"> son las siguientes, en euros:</w:t>
      </w:r>
    </w:p>
    <w:tbl>
      <w:tblPr>
        <w:tblW w:w="5500" w:type="pct"/>
        <w:jc w:val="center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508"/>
        <w:gridCol w:w="1964"/>
        <w:gridCol w:w="1203"/>
        <w:gridCol w:w="1295"/>
        <w:gridCol w:w="1426"/>
        <w:gridCol w:w="1036"/>
        <w:gridCol w:w="1041"/>
      </w:tblGrid>
      <w:tr w:rsidR="0093009B" w:rsidRPr="00D40F61" w14:paraId="6D865F92" w14:textId="77777777" w:rsidTr="007A2A5B">
        <w:trPr>
          <w:trHeight w:val="255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0FF0E0F9" w14:textId="77777777" w:rsidR="0093009B" w:rsidRPr="00D40F61" w:rsidRDefault="0093009B" w:rsidP="007A2A5B">
            <w:pPr>
              <w:keepNext/>
              <w:keepLines/>
              <w:rPr>
                <w:rFonts w:ascii="Times New Roman" w:eastAsia="Times New Roman" w:hAnsi="Times New Roman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26F36D3A" w14:textId="77777777" w:rsidR="0093009B" w:rsidRPr="00D40F61" w:rsidRDefault="0093009B" w:rsidP="007A2A5B">
            <w:pPr>
              <w:keepNext/>
              <w:keepLines/>
              <w:rPr>
                <w:rFonts w:ascii="Times New Roman" w:eastAsia="Times New Roman" w:hAnsi="Times New Roman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63B20975" w14:textId="77777777" w:rsidR="0093009B" w:rsidRPr="00D40F61" w:rsidRDefault="0093009B" w:rsidP="007A2A5B">
            <w:pPr>
              <w:keepNext/>
              <w:keepLines/>
              <w:rPr>
                <w:rFonts w:ascii="Times New Roman" w:eastAsia="Times New Roman" w:hAnsi="Times New Roman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4021C0F8" w14:textId="77777777" w:rsidR="0093009B" w:rsidRPr="00D40F61" w:rsidRDefault="0093009B" w:rsidP="007A2A5B">
            <w:pPr>
              <w:keepNext/>
              <w:keepLines/>
              <w:rPr>
                <w:rFonts w:ascii="Times New Roman" w:eastAsia="Times New Roman" w:hAnsi="Times New Roman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D9D9D9"/>
            <w:vAlign w:val="bottom"/>
            <w:hideMark/>
          </w:tcPr>
          <w:p w14:paraId="69F4C069" w14:textId="77777777" w:rsidR="0093009B" w:rsidRPr="00D40F61" w:rsidRDefault="0093009B" w:rsidP="007A2A5B">
            <w:pPr>
              <w:keepNext/>
              <w:keepLines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es-ES"/>
              </w:rPr>
            </w:pPr>
            <w:r w:rsidRPr="00D40F61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es-ES"/>
              </w:rPr>
              <w:t xml:space="preserve">Traspaso a </w:t>
            </w:r>
            <w:proofErr w:type="spellStart"/>
            <w:r w:rsidRPr="00D40F61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es-ES"/>
              </w:rPr>
              <w:t>rtdo</w:t>
            </w:r>
            <w:proofErr w:type="spellEnd"/>
            <w:r w:rsidRPr="00D40F61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es-ES"/>
              </w:rPr>
              <w:t xml:space="preserve"> del ejercicio 2019</w:t>
            </w:r>
          </w:p>
        </w:tc>
      </w:tr>
      <w:tr w:rsidR="0093009B" w:rsidRPr="00D40F61" w14:paraId="354BDE57" w14:textId="77777777" w:rsidTr="007A2A5B">
        <w:trPr>
          <w:trHeight w:val="255"/>
          <w:jc w:val="center"/>
        </w:trPr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9D9D9"/>
            <w:vAlign w:val="bottom"/>
            <w:hideMark/>
          </w:tcPr>
          <w:p w14:paraId="570D65AA" w14:textId="77777777" w:rsidR="0093009B" w:rsidRPr="00D40F61" w:rsidRDefault="0093009B" w:rsidP="007A2A5B">
            <w:pPr>
              <w:keepNext/>
              <w:keepLines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es-ES"/>
              </w:rPr>
            </w:pPr>
            <w:r w:rsidRPr="00D40F61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es-ES"/>
              </w:rPr>
              <w:t>Entidad concesionaria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9D9D9"/>
            <w:vAlign w:val="bottom"/>
            <w:hideMark/>
          </w:tcPr>
          <w:p w14:paraId="38020DE4" w14:textId="77777777" w:rsidR="0093009B" w:rsidRPr="00D40F61" w:rsidRDefault="0093009B" w:rsidP="007A2A5B">
            <w:pPr>
              <w:keepNext/>
              <w:keepLines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es-ES"/>
              </w:rPr>
            </w:pPr>
            <w:r w:rsidRPr="00D40F61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es-ES"/>
              </w:rPr>
              <w:t>Finalidad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9D9D9"/>
            <w:vAlign w:val="bottom"/>
            <w:hideMark/>
          </w:tcPr>
          <w:p w14:paraId="41DBA338" w14:textId="77777777" w:rsidR="0093009B" w:rsidRPr="00D40F61" w:rsidRDefault="0093009B" w:rsidP="007A2A5B">
            <w:pPr>
              <w:keepNext/>
              <w:keepLines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es-ES"/>
              </w:rPr>
            </w:pPr>
            <w:r w:rsidRPr="00D40F61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es-ES"/>
              </w:rPr>
              <w:t>Importe concedido 2019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9D9D9"/>
            <w:vAlign w:val="bottom"/>
            <w:hideMark/>
          </w:tcPr>
          <w:p w14:paraId="22116872" w14:textId="77777777" w:rsidR="0093009B" w:rsidRPr="00D40F61" w:rsidRDefault="0093009B" w:rsidP="007A2A5B">
            <w:pPr>
              <w:keepNext/>
              <w:keepLines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es-ES"/>
              </w:rPr>
            </w:pPr>
            <w:proofErr w:type="spellStart"/>
            <w:r w:rsidRPr="00D40F61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es-ES"/>
              </w:rPr>
              <w:t>Subv</w:t>
            </w:r>
            <w:proofErr w:type="spellEnd"/>
            <w:r w:rsidRPr="00D40F61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es-ES"/>
              </w:rPr>
              <w:t xml:space="preserve"> Capital 31/12/201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nil"/>
            </w:tcBorders>
            <w:shd w:val="clear" w:color="000000" w:fill="D9D9D9"/>
            <w:vAlign w:val="bottom"/>
            <w:hideMark/>
          </w:tcPr>
          <w:p w14:paraId="10E0B3BC" w14:textId="77777777" w:rsidR="0093009B" w:rsidRPr="00D40F61" w:rsidRDefault="0093009B" w:rsidP="007A2A5B">
            <w:pPr>
              <w:keepNext/>
              <w:keepLines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es-ES"/>
              </w:rPr>
            </w:pPr>
            <w:r w:rsidRPr="00D40F61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es-ES"/>
              </w:rPr>
              <w:t xml:space="preserve">Efecto impositivo Traspaso a </w:t>
            </w:r>
            <w:proofErr w:type="spellStart"/>
            <w:r w:rsidRPr="00D40F61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es-ES"/>
              </w:rPr>
              <w:t>Rtdo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000000" w:fill="D9D9D9"/>
            <w:vAlign w:val="bottom"/>
            <w:hideMark/>
          </w:tcPr>
          <w:p w14:paraId="175BF05E" w14:textId="77777777" w:rsidR="0093009B" w:rsidRPr="00D40F61" w:rsidRDefault="0093009B" w:rsidP="007A2A5B">
            <w:pPr>
              <w:keepNext/>
              <w:keepLines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es-ES"/>
              </w:rPr>
            </w:pPr>
            <w:proofErr w:type="spellStart"/>
            <w:r w:rsidRPr="00D40F61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es-ES"/>
              </w:rPr>
              <w:t>Subv</w:t>
            </w:r>
            <w:proofErr w:type="spellEnd"/>
            <w:r w:rsidRPr="00D40F61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es-ES"/>
              </w:rPr>
              <w:t>. De capital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000000" w:fill="D9D9D9"/>
            <w:vAlign w:val="bottom"/>
            <w:hideMark/>
          </w:tcPr>
          <w:p w14:paraId="3D20FB0C" w14:textId="77777777" w:rsidR="0093009B" w:rsidRPr="00D40F61" w:rsidRDefault="0093009B" w:rsidP="007A2A5B">
            <w:pPr>
              <w:keepNext/>
              <w:keepLines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es-ES"/>
              </w:rPr>
            </w:pPr>
            <w:r w:rsidRPr="00D40F61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es-ES"/>
              </w:rPr>
              <w:t xml:space="preserve">Traspaso </w:t>
            </w:r>
            <w:proofErr w:type="spellStart"/>
            <w:r w:rsidRPr="00D40F61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es-ES"/>
              </w:rPr>
              <w:t>Rtdos</w:t>
            </w:r>
            <w:proofErr w:type="spellEnd"/>
            <w:r w:rsidRPr="00D40F61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es-ES"/>
              </w:rPr>
              <w:t>.</w:t>
            </w:r>
          </w:p>
        </w:tc>
      </w:tr>
      <w:tr w:rsidR="0093009B" w:rsidRPr="00D40F61" w14:paraId="569F64D5" w14:textId="77777777" w:rsidTr="007A2A5B">
        <w:trPr>
          <w:trHeight w:val="255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9D876C" w14:textId="77777777" w:rsidR="0093009B" w:rsidRPr="00D40F61" w:rsidRDefault="0093009B" w:rsidP="007A2A5B">
            <w:pPr>
              <w:keepNext/>
              <w:keepLines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proofErr w:type="spellStart"/>
            <w:r w:rsidRPr="00D40F61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Cab.Ins.Tf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610F94" w14:textId="77777777" w:rsidR="0093009B" w:rsidRPr="00D40F61" w:rsidRDefault="0093009B" w:rsidP="007A2A5B">
            <w:pPr>
              <w:keepNext/>
              <w:keepLines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proofErr w:type="spellStart"/>
            <w:r w:rsidRPr="00D40F61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Vig.Volcanica</w:t>
            </w:r>
            <w:proofErr w:type="spellEnd"/>
            <w:r w:rsidRPr="00D40F61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 xml:space="preserve"> 2014-20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9F7655" w14:textId="77777777" w:rsidR="0093009B" w:rsidRPr="00D40F61" w:rsidRDefault="0093009B" w:rsidP="007A2A5B">
            <w:pPr>
              <w:keepNext/>
              <w:keepLines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68B855A" w14:textId="77777777" w:rsidR="0093009B" w:rsidRPr="00D40F61" w:rsidRDefault="0093009B" w:rsidP="007A2A5B">
            <w:pPr>
              <w:keepNext/>
              <w:keepLines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r w:rsidRPr="00D40F61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26.730,9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87ABCE" w14:textId="77777777" w:rsidR="0093009B" w:rsidRPr="00D40F61" w:rsidRDefault="0093009B" w:rsidP="007A2A5B">
            <w:pPr>
              <w:keepNext/>
              <w:keepLines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r w:rsidRPr="00D40F61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6.604,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D6DD13" w14:textId="77777777" w:rsidR="0093009B" w:rsidRPr="00D40F61" w:rsidRDefault="0093009B" w:rsidP="007A2A5B">
            <w:pPr>
              <w:keepNext/>
              <w:keepLines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r w:rsidRPr="00D40F61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19.814,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EBD036" w14:textId="77777777" w:rsidR="0093009B" w:rsidRPr="00D40F61" w:rsidRDefault="0093009B" w:rsidP="007A2A5B">
            <w:pPr>
              <w:keepNext/>
              <w:keepLines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r w:rsidRPr="00D40F61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26.419,52</w:t>
            </w:r>
          </w:p>
        </w:tc>
      </w:tr>
      <w:tr w:rsidR="0093009B" w:rsidRPr="00D40F61" w14:paraId="30EA4751" w14:textId="77777777" w:rsidTr="007A2A5B">
        <w:trPr>
          <w:trHeight w:val="255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EC2894" w14:textId="77777777" w:rsidR="0093009B" w:rsidRPr="00D40F61" w:rsidRDefault="0093009B" w:rsidP="007A2A5B">
            <w:pPr>
              <w:keepNext/>
              <w:keepLines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proofErr w:type="spellStart"/>
            <w:r w:rsidRPr="00D40F61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Cab.Ins.Tf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DD9080" w14:textId="77777777" w:rsidR="0093009B" w:rsidRPr="00D40F61" w:rsidRDefault="0093009B" w:rsidP="007A2A5B">
            <w:pPr>
              <w:keepNext/>
              <w:keepLines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r w:rsidRPr="00D40F61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 xml:space="preserve">Fortalecimiento </w:t>
            </w:r>
            <w:proofErr w:type="spellStart"/>
            <w:r w:rsidRPr="00D40F61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Vig</w:t>
            </w:r>
            <w:proofErr w:type="spellEnd"/>
            <w:r w:rsidRPr="00D40F61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 xml:space="preserve"> </w:t>
            </w:r>
          </w:p>
          <w:p w14:paraId="67FD7D6D" w14:textId="77777777" w:rsidR="0093009B" w:rsidRPr="00D40F61" w:rsidRDefault="0093009B" w:rsidP="007A2A5B">
            <w:pPr>
              <w:keepNext/>
              <w:keepLines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proofErr w:type="spellStart"/>
            <w:r w:rsidRPr="00D40F61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Volcanica</w:t>
            </w:r>
            <w:proofErr w:type="spellEnd"/>
            <w:r w:rsidRPr="00D40F61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 xml:space="preserve"> </w:t>
            </w:r>
            <w:proofErr w:type="spellStart"/>
            <w:r w:rsidRPr="00D40F61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Fog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C1B36A" w14:textId="77777777" w:rsidR="0093009B" w:rsidRPr="00D40F61" w:rsidRDefault="0093009B" w:rsidP="007A2A5B">
            <w:pPr>
              <w:keepNext/>
              <w:keepLines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0CA3CD" w14:textId="77777777" w:rsidR="0093009B" w:rsidRPr="00D40F61" w:rsidRDefault="0093009B" w:rsidP="007A2A5B">
            <w:pPr>
              <w:keepNext/>
              <w:keepLines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r w:rsidRPr="00D40F61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1.783,3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F4D573" w14:textId="77777777" w:rsidR="0093009B" w:rsidRPr="00D40F61" w:rsidRDefault="0093009B" w:rsidP="007A2A5B">
            <w:pPr>
              <w:keepNext/>
              <w:keepLines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r w:rsidRPr="00D40F61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400,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AD95CA" w14:textId="77777777" w:rsidR="0093009B" w:rsidRPr="00D40F61" w:rsidRDefault="0093009B" w:rsidP="007A2A5B">
            <w:pPr>
              <w:keepNext/>
              <w:keepLines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r w:rsidRPr="00D40F61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1.200,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582758" w14:textId="77777777" w:rsidR="0093009B" w:rsidRPr="00D40F61" w:rsidRDefault="0093009B" w:rsidP="007A2A5B">
            <w:pPr>
              <w:keepNext/>
              <w:keepLines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r w:rsidRPr="00D40F61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1.600,00</w:t>
            </w:r>
          </w:p>
        </w:tc>
      </w:tr>
      <w:tr w:rsidR="0093009B" w:rsidRPr="00D40F61" w14:paraId="66B8FBF9" w14:textId="77777777" w:rsidTr="007A2A5B">
        <w:trPr>
          <w:trHeight w:val="255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BEBAEE" w14:textId="77777777" w:rsidR="0093009B" w:rsidRPr="00D40F61" w:rsidRDefault="0093009B" w:rsidP="007A2A5B">
            <w:pPr>
              <w:keepNext/>
              <w:keepLines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proofErr w:type="spellStart"/>
            <w:r w:rsidRPr="00D40F61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Cab.Ins.Tf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160164" w14:textId="77777777" w:rsidR="0093009B" w:rsidRPr="00D40F61" w:rsidRDefault="0093009B" w:rsidP="007A2A5B">
            <w:pPr>
              <w:keepNext/>
              <w:keepLines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r w:rsidRPr="00D40F61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 xml:space="preserve">Instalación Red </w:t>
            </w:r>
          </w:p>
          <w:p w14:paraId="2D405DBA" w14:textId="77777777" w:rsidR="0093009B" w:rsidRPr="00D40F61" w:rsidRDefault="0093009B" w:rsidP="007A2A5B">
            <w:pPr>
              <w:keepNext/>
              <w:keepLines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r w:rsidRPr="00D40F61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 xml:space="preserve">Sísmica de </w:t>
            </w:r>
            <w:proofErr w:type="spellStart"/>
            <w:r w:rsidRPr="00D40F61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Tf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5880EA" w14:textId="77777777" w:rsidR="0093009B" w:rsidRPr="00D40F61" w:rsidRDefault="0093009B" w:rsidP="007A2A5B">
            <w:pPr>
              <w:keepNext/>
              <w:keepLines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564A66" w14:textId="77777777" w:rsidR="0093009B" w:rsidRPr="00D40F61" w:rsidRDefault="0093009B" w:rsidP="007A2A5B">
            <w:pPr>
              <w:keepNext/>
              <w:keepLines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r w:rsidRPr="00D40F61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52.499,8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713080" w14:textId="77777777" w:rsidR="0093009B" w:rsidRPr="00D40F61" w:rsidRDefault="0093009B" w:rsidP="007A2A5B">
            <w:pPr>
              <w:keepNext/>
              <w:keepLines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r w:rsidRPr="00D40F61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2.500,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5E8BAC" w14:textId="77777777" w:rsidR="0093009B" w:rsidRPr="00D40F61" w:rsidRDefault="0093009B" w:rsidP="007A2A5B">
            <w:pPr>
              <w:keepNext/>
              <w:keepLines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r w:rsidRPr="00D40F61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7.500,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2111E9" w14:textId="77777777" w:rsidR="0093009B" w:rsidRPr="00D40F61" w:rsidRDefault="0093009B" w:rsidP="007A2A5B">
            <w:pPr>
              <w:keepNext/>
              <w:keepLines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r w:rsidRPr="00D40F61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10.000,08</w:t>
            </w:r>
          </w:p>
        </w:tc>
      </w:tr>
      <w:tr w:rsidR="0093009B" w:rsidRPr="00D40F61" w14:paraId="3E835C15" w14:textId="77777777" w:rsidTr="007A2A5B">
        <w:trPr>
          <w:trHeight w:val="255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A7619D" w14:textId="77777777" w:rsidR="0093009B" w:rsidRPr="00D40F61" w:rsidRDefault="0093009B" w:rsidP="007A2A5B">
            <w:pPr>
              <w:keepNext/>
              <w:keepLines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proofErr w:type="spellStart"/>
            <w:r w:rsidRPr="00D40F61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Cab.Ins.Tf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589BEC" w14:textId="77777777" w:rsidR="0093009B" w:rsidRPr="00D40F61" w:rsidRDefault="0093009B" w:rsidP="007A2A5B">
            <w:pPr>
              <w:keepNext/>
              <w:keepLines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proofErr w:type="spellStart"/>
            <w:r w:rsidRPr="00D40F61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Vig.Volcanica</w:t>
            </w:r>
            <w:proofErr w:type="spellEnd"/>
            <w:r w:rsidRPr="00D40F61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 xml:space="preserve"> 2017-</w:t>
            </w:r>
          </w:p>
          <w:p w14:paraId="7B62AF68" w14:textId="77777777" w:rsidR="0093009B" w:rsidRPr="00D40F61" w:rsidRDefault="0093009B" w:rsidP="007A2A5B">
            <w:pPr>
              <w:keepNext/>
              <w:keepLines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r w:rsidRPr="00D40F61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 xml:space="preserve">TF </w:t>
            </w:r>
            <w:proofErr w:type="spellStart"/>
            <w:r w:rsidRPr="00D40F61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Volcan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F02098" w14:textId="77777777" w:rsidR="0093009B" w:rsidRPr="00D40F61" w:rsidRDefault="0093009B" w:rsidP="007A2A5B">
            <w:pPr>
              <w:keepNext/>
              <w:keepLines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1F2BC6" w14:textId="77777777" w:rsidR="0093009B" w:rsidRPr="00D40F61" w:rsidRDefault="0093009B" w:rsidP="007A2A5B">
            <w:pPr>
              <w:keepNext/>
              <w:keepLines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r w:rsidRPr="00D40F61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39.991,4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DF52DA" w14:textId="77777777" w:rsidR="0093009B" w:rsidRPr="00D40F61" w:rsidRDefault="0093009B" w:rsidP="007A2A5B">
            <w:pPr>
              <w:keepNext/>
              <w:keepLines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r w:rsidRPr="00D40F61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5.051,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7A3BDA" w14:textId="77777777" w:rsidR="0093009B" w:rsidRPr="00D40F61" w:rsidRDefault="0093009B" w:rsidP="007A2A5B">
            <w:pPr>
              <w:keepNext/>
              <w:keepLines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r w:rsidRPr="00D40F61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15.154,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56FF0C" w14:textId="77777777" w:rsidR="0093009B" w:rsidRPr="00D40F61" w:rsidRDefault="0093009B" w:rsidP="007A2A5B">
            <w:pPr>
              <w:keepNext/>
              <w:keepLines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r w:rsidRPr="00D40F61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20.205,56</w:t>
            </w:r>
          </w:p>
        </w:tc>
      </w:tr>
      <w:tr w:rsidR="0093009B" w:rsidRPr="00D40F61" w14:paraId="59CE21A3" w14:textId="77777777" w:rsidTr="007A2A5B">
        <w:trPr>
          <w:trHeight w:val="255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705A9C" w14:textId="77777777" w:rsidR="0093009B" w:rsidRPr="00D40F61" w:rsidRDefault="0093009B" w:rsidP="007A2A5B">
            <w:pPr>
              <w:keepNext/>
              <w:keepLines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r w:rsidRPr="00D40F61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U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50E95E" w14:textId="77777777" w:rsidR="0093009B" w:rsidRPr="00D40F61" w:rsidRDefault="0093009B" w:rsidP="007A2A5B">
            <w:pPr>
              <w:keepNext/>
              <w:keepLines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proofErr w:type="spellStart"/>
            <w:r w:rsidRPr="00D40F61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Volriskmac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1574B2" w14:textId="77777777" w:rsidR="0093009B" w:rsidRPr="00D40F61" w:rsidRDefault="0093009B" w:rsidP="007A2A5B">
            <w:pPr>
              <w:keepNext/>
              <w:keepLines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2A9754" w14:textId="77777777" w:rsidR="0093009B" w:rsidRPr="00D40F61" w:rsidRDefault="0093009B" w:rsidP="007A2A5B">
            <w:pPr>
              <w:keepNext/>
              <w:keepLines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r w:rsidRPr="00D40F61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36.337,0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FC1525" w14:textId="77777777" w:rsidR="0093009B" w:rsidRPr="00D40F61" w:rsidRDefault="0093009B" w:rsidP="007A2A5B">
            <w:pPr>
              <w:keepNext/>
              <w:keepLines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r w:rsidRPr="00D40F61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1.438,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C4014C" w14:textId="77777777" w:rsidR="0093009B" w:rsidRPr="00D40F61" w:rsidRDefault="0093009B" w:rsidP="007A2A5B">
            <w:pPr>
              <w:keepNext/>
              <w:keepLines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r w:rsidRPr="00D40F61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4.315,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72A26E" w14:textId="77777777" w:rsidR="0093009B" w:rsidRPr="00D40F61" w:rsidRDefault="0093009B" w:rsidP="007A2A5B">
            <w:pPr>
              <w:keepNext/>
              <w:keepLines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r w:rsidRPr="00D40F61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5.753,39</w:t>
            </w:r>
          </w:p>
        </w:tc>
      </w:tr>
      <w:tr w:rsidR="0093009B" w:rsidRPr="00D40F61" w14:paraId="55BB3B90" w14:textId="77777777" w:rsidTr="007A2A5B">
        <w:trPr>
          <w:trHeight w:val="255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ED5596" w14:textId="77777777" w:rsidR="0093009B" w:rsidRPr="00D40F61" w:rsidRDefault="0093009B" w:rsidP="007A2A5B">
            <w:pPr>
              <w:keepNext/>
              <w:keepLines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proofErr w:type="spellStart"/>
            <w:r w:rsidRPr="00D40F61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Cab.Ins.Tf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F9407F" w14:textId="77777777" w:rsidR="0093009B" w:rsidRPr="00D40F61" w:rsidRDefault="0093009B" w:rsidP="007A2A5B">
            <w:pPr>
              <w:keepNext/>
              <w:keepLines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r w:rsidRPr="00D40F61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TF Resilienci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2C1C48" w14:textId="77777777" w:rsidR="0093009B" w:rsidRPr="00D40F61" w:rsidRDefault="0093009B" w:rsidP="007A2A5B">
            <w:pPr>
              <w:keepNext/>
              <w:keepLines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45CF53" w14:textId="77777777" w:rsidR="0093009B" w:rsidRPr="00D40F61" w:rsidRDefault="0093009B" w:rsidP="007A2A5B">
            <w:pPr>
              <w:keepNext/>
              <w:keepLines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r w:rsidRPr="00D40F61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2.158,5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2F5C7A" w14:textId="77777777" w:rsidR="0093009B" w:rsidRPr="00D40F61" w:rsidRDefault="0093009B" w:rsidP="007A2A5B">
            <w:pPr>
              <w:keepNext/>
              <w:keepLines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r w:rsidRPr="00D40F61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372,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FB6613" w14:textId="77777777" w:rsidR="0093009B" w:rsidRPr="00D40F61" w:rsidRDefault="0093009B" w:rsidP="007A2A5B">
            <w:pPr>
              <w:keepNext/>
              <w:keepLines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r w:rsidRPr="00D40F61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1.117,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87B1C2" w14:textId="77777777" w:rsidR="0093009B" w:rsidRPr="00D40F61" w:rsidRDefault="0093009B" w:rsidP="007A2A5B">
            <w:pPr>
              <w:keepNext/>
              <w:keepLines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r w:rsidRPr="00D40F61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1.490,50</w:t>
            </w:r>
          </w:p>
        </w:tc>
      </w:tr>
      <w:tr w:rsidR="0093009B" w:rsidRPr="00D40F61" w14:paraId="6832164C" w14:textId="77777777" w:rsidTr="007A2A5B">
        <w:trPr>
          <w:trHeight w:val="255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E8E639" w14:textId="77777777" w:rsidR="0093009B" w:rsidRPr="00D40F61" w:rsidRDefault="0093009B" w:rsidP="007A2A5B">
            <w:pPr>
              <w:keepNext/>
              <w:keepLines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proofErr w:type="spellStart"/>
            <w:r w:rsidRPr="00D40F61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Cab.Ins.Tf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D4C332" w14:textId="77777777" w:rsidR="0093009B" w:rsidRPr="00D40F61" w:rsidRDefault="0093009B" w:rsidP="007A2A5B">
            <w:pPr>
              <w:keepNext/>
              <w:keepLines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r w:rsidRPr="00D40F61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TF Geotermia 2017-20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510844" w14:textId="77777777" w:rsidR="0093009B" w:rsidRPr="00D40F61" w:rsidRDefault="0093009B" w:rsidP="007A2A5B">
            <w:pPr>
              <w:keepNext/>
              <w:keepLines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B6EDE6" w14:textId="77777777" w:rsidR="0093009B" w:rsidRPr="00D40F61" w:rsidRDefault="0093009B" w:rsidP="007A2A5B">
            <w:pPr>
              <w:keepNext/>
              <w:keepLines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r w:rsidRPr="00D40F61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500.248,6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D15830" w14:textId="77777777" w:rsidR="0093009B" w:rsidRPr="00D40F61" w:rsidRDefault="0093009B" w:rsidP="007A2A5B">
            <w:pPr>
              <w:keepNext/>
              <w:keepLines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r w:rsidRPr="00D40F61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27.327,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30F5CA" w14:textId="77777777" w:rsidR="0093009B" w:rsidRPr="00D40F61" w:rsidRDefault="0093009B" w:rsidP="007A2A5B">
            <w:pPr>
              <w:keepNext/>
              <w:keepLines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r w:rsidRPr="00D40F61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81.983,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5223BF" w14:textId="77777777" w:rsidR="0093009B" w:rsidRPr="00D40F61" w:rsidRDefault="0093009B" w:rsidP="007A2A5B">
            <w:pPr>
              <w:keepNext/>
              <w:keepLines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r w:rsidRPr="00D40F61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109.311,94</w:t>
            </w:r>
          </w:p>
        </w:tc>
      </w:tr>
      <w:tr w:rsidR="0093009B" w:rsidRPr="00D40F61" w14:paraId="2C9F3F11" w14:textId="77777777" w:rsidTr="007A2A5B">
        <w:trPr>
          <w:trHeight w:val="255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8E5F7D" w14:textId="77777777" w:rsidR="0093009B" w:rsidRPr="00D40F61" w:rsidRDefault="0093009B" w:rsidP="007A2A5B">
            <w:pPr>
              <w:keepNext/>
              <w:keepLines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proofErr w:type="spellStart"/>
            <w:r w:rsidRPr="00D40F61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Cab.Ins.Tf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F21E3E" w14:textId="77777777" w:rsidR="0093009B" w:rsidRPr="00D40F61" w:rsidRDefault="0093009B" w:rsidP="007A2A5B">
            <w:pPr>
              <w:keepNext/>
              <w:keepLines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r w:rsidRPr="00D40F61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 xml:space="preserve">TF </w:t>
            </w:r>
            <w:proofErr w:type="spellStart"/>
            <w:r w:rsidRPr="00D40F61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Volcano</w:t>
            </w:r>
            <w:proofErr w:type="spellEnd"/>
            <w:r w:rsidRPr="00D40F61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 xml:space="preserve"> 20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7F1694" w14:textId="77777777" w:rsidR="0093009B" w:rsidRPr="00D40F61" w:rsidRDefault="0093009B" w:rsidP="007A2A5B">
            <w:pPr>
              <w:keepNext/>
              <w:keepLines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91EE62" w14:textId="77777777" w:rsidR="0093009B" w:rsidRPr="00D40F61" w:rsidRDefault="0093009B" w:rsidP="007A2A5B">
            <w:pPr>
              <w:keepNext/>
              <w:keepLines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r w:rsidRPr="00D40F61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279.962,2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72C512" w14:textId="77777777" w:rsidR="0093009B" w:rsidRPr="00D40F61" w:rsidRDefault="0093009B" w:rsidP="007A2A5B">
            <w:pPr>
              <w:keepNext/>
              <w:keepLines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r w:rsidRPr="00D40F61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4.123,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FF2879" w14:textId="77777777" w:rsidR="0093009B" w:rsidRPr="00D40F61" w:rsidRDefault="0093009B" w:rsidP="007A2A5B">
            <w:pPr>
              <w:keepNext/>
              <w:keepLines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r w:rsidRPr="00D40F61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12.369,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C05C3C" w14:textId="77777777" w:rsidR="0093009B" w:rsidRPr="00D40F61" w:rsidRDefault="0093009B" w:rsidP="007A2A5B">
            <w:pPr>
              <w:keepNext/>
              <w:keepLines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r w:rsidRPr="00D40F61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16.492,74</w:t>
            </w:r>
          </w:p>
        </w:tc>
      </w:tr>
      <w:tr w:rsidR="0093009B" w:rsidRPr="00D40F61" w14:paraId="51CE1445" w14:textId="77777777" w:rsidTr="007A2A5B">
        <w:trPr>
          <w:trHeight w:val="255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433DC6" w14:textId="77777777" w:rsidR="0093009B" w:rsidRPr="00D40F61" w:rsidRDefault="0093009B" w:rsidP="007A2A5B">
            <w:pPr>
              <w:keepNext/>
              <w:keepLines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proofErr w:type="spellStart"/>
            <w:r w:rsidRPr="00D40F61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Cab.Ins.La</w:t>
            </w:r>
            <w:proofErr w:type="spellEnd"/>
            <w:r w:rsidRPr="00D40F61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 xml:space="preserve"> Palm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A5C386" w14:textId="77777777" w:rsidR="0093009B" w:rsidRPr="00D40F61" w:rsidRDefault="0093009B" w:rsidP="007A2A5B">
            <w:pPr>
              <w:keepNext/>
              <w:keepLines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r w:rsidRPr="00D40F61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LP Geotermia 20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4AC96A" w14:textId="77777777" w:rsidR="0093009B" w:rsidRPr="00D40F61" w:rsidRDefault="0093009B" w:rsidP="007A2A5B">
            <w:pPr>
              <w:keepNext/>
              <w:keepLines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r w:rsidRPr="00D40F61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33.000,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1DCA44" w14:textId="77777777" w:rsidR="0093009B" w:rsidRPr="00D40F61" w:rsidRDefault="0093009B" w:rsidP="007A2A5B">
            <w:pPr>
              <w:keepNext/>
              <w:keepLines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r w:rsidRPr="00D40F61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30.886,2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E5559D" w14:textId="77777777" w:rsidR="0093009B" w:rsidRPr="00D40F61" w:rsidRDefault="0093009B" w:rsidP="007A2A5B">
            <w:pPr>
              <w:keepNext/>
              <w:keepLines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r w:rsidRPr="00D40F61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704,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1249BE" w14:textId="77777777" w:rsidR="0093009B" w:rsidRPr="00D40F61" w:rsidRDefault="0093009B" w:rsidP="007A2A5B">
            <w:pPr>
              <w:keepNext/>
              <w:keepLines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r w:rsidRPr="00D40F61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2.113,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A3D278" w14:textId="77777777" w:rsidR="0093009B" w:rsidRPr="00D40F61" w:rsidRDefault="0093009B" w:rsidP="007A2A5B">
            <w:pPr>
              <w:keepNext/>
              <w:keepLines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r w:rsidRPr="00D40F61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2.818,33</w:t>
            </w:r>
          </w:p>
        </w:tc>
      </w:tr>
      <w:tr w:rsidR="0093009B" w:rsidRPr="00D40F61" w14:paraId="7BB7715A" w14:textId="77777777" w:rsidTr="007A2A5B">
        <w:trPr>
          <w:trHeight w:val="255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EC6A43" w14:textId="77777777" w:rsidR="0093009B" w:rsidRPr="00D40F61" w:rsidRDefault="0093009B" w:rsidP="007A2A5B">
            <w:pPr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B58C52" w14:textId="77777777" w:rsidR="0093009B" w:rsidRPr="00D40F61" w:rsidRDefault="0093009B" w:rsidP="007A2A5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r w:rsidRPr="00D40F61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Red Gravimétrica Canari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D4E28F" w14:textId="77777777" w:rsidR="0093009B" w:rsidRPr="00D40F61" w:rsidRDefault="0093009B" w:rsidP="007A2A5B">
            <w:pPr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044758" w14:textId="77777777" w:rsidR="0093009B" w:rsidRPr="00D40F61" w:rsidRDefault="0093009B" w:rsidP="007A2A5B">
            <w:pPr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r w:rsidRPr="00D40F61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896.250,0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31A1B4" w14:textId="77777777" w:rsidR="0093009B" w:rsidRPr="00D40F61" w:rsidRDefault="0093009B" w:rsidP="007A2A5B">
            <w:pPr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r w:rsidRPr="00D40F61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0,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157312" w14:textId="77777777" w:rsidR="0093009B" w:rsidRPr="00D40F61" w:rsidRDefault="0093009B" w:rsidP="007A2A5B">
            <w:pPr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r w:rsidRPr="00D40F61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0,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EC5CF7" w14:textId="77777777" w:rsidR="0093009B" w:rsidRPr="00D40F61" w:rsidRDefault="0093009B" w:rsidP="007A2A5B">
            <w:pPr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r w:rsidRPr="00D40F61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0,00</w:t>
            </w:r>
          </w:p>
        </w:tc>
      </w:tr>
      <w:tr w:rsidR="0093009B" w:rsidRPr="00D40F61" w14:paraId="3E09F9E5" w14:textId="77777777" w:rsidTr="007A2A5B">
        <w:trPr>
          <w:trHeight w:val="255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849330" w14:textId="77777777" w:rsidR="0093009B" w:rsidRPr="00D40F61" w:rsidRDefault="0093009B" w:rsidP="007A2A5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proofErr w:type="spellStart"/>
            <w:r w:rsidRPr="00D40F61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Gob</w:t>
            </w:r>
            <w:proofErr w:type="spellEnd"/>
            <w:r w:rsidRPr="00D40F61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 xml:space="preserve"> Canaria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0F7E44" w14:textId="77777777" w:rsidR="0093009B" w:rsidRPr="00D40F61" w:rsidRDefault="0093009B" w:rsidP="007A2A5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r w:rsidRPr="00D40F61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Red Sísmica Canari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6BCAC6" w14:textId="77777777" w:rsidR="0093009B" w:rsidRPr="00D40F61" w:rsidRDefault="0093009B" w:rsidP="007A2A5B">
            <w:pPr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4EE020" w14:textId="77777777" w:rsidR="0093009B" w:rsidRPr="00D40F61" w:rsidRDefault="0093009B" w:rsidP="007A2A5B">
            <w:pPr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r w:rsidRPr="00D40F61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71.213,2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F90F6E" w14:textId="77777777" w:rsidR="0093009B" w:rsidRPr="00D40F61" w:rsidRDefault="0093009B" w:rsidP="007A2A5B">
            <w:pPr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r w:rsidRPr="00D40F61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1.262,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D1C6B4" w14:textId="77777777" w:rsidR="0093009B" w:rsidRPr="00D40F61" w:rsidRDefault="0093009B" w:rsidP="007A2A5B">
            <w:pPr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r w:rsidRPr="00D40F61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3.786,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C0B5C4" w14:textId="77777777" w:rsidR="0093009B" w:rsidRPr="00D40F61" w:rsidRDefault="0093009B" w:rsidP="007A2A5B">
            <w:pPr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r w:rsidRPr="00D40F61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5.048,96</w:t>
            </w:r>
          </w:p>
        </w:tc>
      </w:tr>
      <w:tr w:rsidR="0093009B" w:rsidRPr="00D40F61" w14:paraId="72AFD1F2" w14:textId="77777777" w:rsidTr="007A2A5B">
        <w:trPr>
          <w:trHeight w:val="255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C489EE" w14:textId="77777777" w:rsidR="0093009B" w:rsidRPr="00D40F61" w:rsidRDefault="0093009B" w:rsidP="007A2A5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proofErr w:type="spellStart"/>
            <w:r w:rsidRPr="00D40F61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Cab.Ins.Tf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EC2ABA" w14:textId="77777777" w:rsidR="0093009B" w:rsidRPr="00D40F61" w:rsidRDefault="0093009B" w:rsidP="007A2A5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r w:rsidRPr="00D40F61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 xml:space="preserve">TF </w:t>
            </w:r>
            <w:proofErr w:type="spellStart"/>
            <w:r w:rsidRPr="00D40F61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Volcano</w:t>
            </w:r>
            <w:proofErr w:type="spellEnd"/>
            <w:r w:rsidRPr="00D40F61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 xml:space="preserve"> 20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301568" w14:textId="77777777" w:rsidR="0093009B" w:rsidRPr="00D40F61" w:rsidRDefault="0093009B" w:rsidP="007A2A5B">
            <w:pPr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r w:rsidRPr="00D40F61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71.250,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B22FF2" w14:textId="77777777" w:rsidR="0093009B" w:rsidRPr="00D40F61" w:rsidRDefault="0093009B" w:rsidP="007A2A5B">
            <w:pPr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r w:rsidRPr="00D40F61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71.176,6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E5FF73" w14:textId="77777777" w:rsidR="0093009B" w:rsidRPr="00D40F61" w:rsidRDefault="0093009B" w:rsidP="007A2A5B">
            <w:pPr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r w:rsidRPr="00D40F61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24,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85C2E3" w14:textId="77777777" w:rsidR="0093009B" w:rsidRPr="00D40F61" w:rsidRDefault="0093009B" w:rsidP="007A2A5B">
            <w:pPr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r w:rsidRPr="00D40F61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73,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92255B" w14:textId="77777777" w:rsidR="0093009B" w:rsidRPr="00D40F61" w:rsidRDefault="0093009B" w:rsidP="007A2A5B">
            <w:pPr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r w:rsidRPr="00D40F61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97,85</w:t>
            </w:r>
          </w:p>
        </w:tc>
      </w:tr>
      <w:tr w:rsidR="0093009B" w:rsidRPr="00D40F61" w14:paraId="0A195FA4" w14:textId="77777777" w:rsidTr="007A2A5B">
        <w:trPr>
          <w:trHeight w:val="255"/>
          <w:jc w:val="center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E163277" w14:textId="77777777" w:rsidR="0093009B" w:rsidRPr="00D40F61" w:rsidRDefault="0093009B" w:rsidP="007A2A5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proofErr w:type="spellStart"/>
            <w:r w:rsidRPr="00D40F61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Cab.Ins.Tf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49ADB52" w14:textId="77777777" w:rsidR="0093009B" w:rsidRPr="00D40F61" w:rsidRDefault="0093009B" w:rsidP="007A2A5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r w:rsidRPr="00D40F61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 xml:space="preserve">TF </w:t>
            </w:r>
            <w:proofErr w:type="spellStart"/>
            <w:r w:rsidRPr="00D40F61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Geomecanic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3DC9556" w14:textId="77777777" w:rsidR="0093009B" w:rsidRPr="00D40F61" w:rsidRDefault="0093009B" w:rsidP="007A2A5B">
            <w:pPr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r w:rsidRPr="00D40F61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3.750,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059AEBB" w14:textId="77777777" w:rsidR="0093009B" w:rsidRPr="00D40F61" w:rsidRDefault="0093009B" w:rsidP="007A2A5B">
            <w:pPr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r w:rsidRPr="00D40F61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- 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90EF09" w14:textId="77777777" w:rsidR="0093009B" w:rsidRPr="00D40F61" w:rsidRDefault="0093009B" w:rsidP="007A2A5B">
            <w:pPr>
              <w:ind w:left="708" w:hanging="708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es-ES"/>
              </w:rPr>
            </w:pPr>
            <w:r w:rsidRPr="00D40F61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es-ES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22F0176" w14:textId="77777777" w:rsidR="0093009B" w:rsidRPr="00D40F61" w:rsidRDefault="0093009B" w:rsidP="007A2A5B">
            <w:pPr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r w:rsidRPr="00D40F61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-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057F9DD" w14:textId="77777777" w:rsidR="0093009B" w:rsidRPr="00D40F61" w:rsidRDefault="0093009B" w:rsidP="007A2A5B">
            <w:pPr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r w:rsidRPr="00D40F61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  <w:t>- </w:t>
            </w:r>
          </w:p>
        </w:tc>
      </w:tr>
      <w:tr w:rsidR="0093009B" w:rsidRPr="00D40F61" w14:paraId="6AE9D1F0" w14:textId="77777777" w:rsidTr="007A2A5B">
        <w:trPr>
          <w:trHeight w:val="255"/>
          <w:jc w:val="center"/>
        </w:trPr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0A76CD94" w14:textId="77777777" w:rsidR="0093009B" w:rsidRPr="00D40F61" w:rsidRDefault="0093009B" w:rsidP="007A2A5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r w:rsidRPr="00D40F61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Total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0AB966AF" w14:textId="77777777" w:rsidR="0093009B" w:rsidRPr="00D40F61" w:rsidRDefault="0093009B" w:rsidP="007A2A5B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05A4F8BB" w14:textId="77777777" w:rsidR="0093009B" w:rsidRPr="00D40F61" w:rsidRDefault="0093009B" w:rsidP="007A2A5B">
            <w:pPr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r w:rsidRPr="00D40F61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108.000,0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24E6D768" w14:textId="77777777" w:rsidR="0093009B" w:rsidRPr="00D40F61" w:rsidRDefault="0093009B" w:rsidP="007A2A5B">
            <w:pPr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r w:rsidRPr="00D40F61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2.009.238,2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46E27078" w14:textId="77777777" w:rsidR="0093009B" w:rsidRPr="00D40F61" w:rsidRDefault="0093009B" w:rsidP="007A2A5B">
            <w:pPr>
              <w:ind w:left="708" w:hanging="708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es-ES"/>
              </w:rPr>
            </w:pPr>
            <w:r w:rsidRPr="00D40F61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49.809,7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78019491" w14:textId="77777777" w:rsidR="0093009B" w:rsidRPr="00D40F61" w:rsidRDefault="0093009B" w:rsidP="007A2A5B">
            <w:pPr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r w:rsidRPr="00D40F61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149.429,15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6FAD6ADF" w14:textId="77777777" w:rsidR="0093009B" w:rsidRPr="00D40F61" w:rsidRDefault="0093009B" w:rsidP="007A2A5B">
            <w:pPr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ES"/>
              </w:rPr>
            </w:pPr>
            <w:r w:rsidRPr="00D40F61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199.238,87</w:t>
            </w:r>
          </w:p>
        </w:tc>
      </w:tr>
    </w:tbl>
    <w:p w14:paraId="2C476B6F" w14:textId="5E00C983" w:rsidR="00674989" w:rsidRPr="0093009B" w:rsidRDefault="00674989" w:rsidP="0093009B"/>
    <w:sectPr w:rsidR="00674989" w:rsidRPr="0093009B" w:rsidSect="00DA5EC0">
      <w:headerReference w:type="default" r:id="rId8"/>
      <w:footerReference w:type="default" r:id="rId9"/>
      <w:pgSz w:w="11900" w:h="16840"/>
      <w:pgMar w:top="2835" w:right="1701" w:bottom="2268" w:left="1701" w:header="0" w:footer="0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FDDF54F" w14:textId="77777777" w:rsidR="00BE1E71" w:rsidRDefault="00BE1E71" w:rsidP="00AC7F74">
      <w:r>
        <w:separator/>
      </w:r>
    </w:p>
  </w:endnote>
  <w:endnote w:type="continuationSeparator" w:id="0">
    <w:p w14:paraId="6B5FCCCD" w14:textId="77777777" w:rsidR="00BE1E71" w:rsidRDefault="00BE1E71" w:rsidP="00AC7F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??">
    <w:altName w:val="MS Gothic"/>
    <w:panose1 w:val="00000000000000000000"/>
    <w:charset w:val="80"/>
    <w:family w:val="auto"/>
    <w:notTrueType/>
    <w:pitch w:val="variable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NeueLTStd-Roman">
    <w:altName w:val="HelveticaNeueLT Std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HelveticaNeueLTStd-Bd">
    <w:altName w:val="HelveticaNeueLT Std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HelveticaNeueLTStd-Cn">
    <w:altName w:val="HelveticaNeueLT Std C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6022F0D" w14:textId="77777777" w:rsidR="00EA79F5" w:rsidRDefault="00EA79F5">
    <w:pPr>
      <w:pStyle w:val="Piedepgina"/>
    </w:pPr>
    <w:r>
      <w:rPr>
        <w:noProof/>
        <w:lang w:val="es-ES" w:eastAsia="es-ES"/>
      </w:rPr>
      <w:drawing>
        <wp:anchor distT="0" distB="0" distL="114300" distR="114300" simplePos="0" relativeHeight="251657216" behindDoc="0" locked="0" layoutInCell="1" allowOverlap="1" wp14:anchorId="2ED7CF63" wp14:editId="283BCDD3">
          <wp:simplePos x="0" y="0"/>
          <wp:positionH relativeFrom="column">
            <wp:posOffset>4114800</wp:posOffset>
          </wp:positionH>
          <wp:positionV relativeFrom="paragraph">
            <wp:posOffset>-1988185</wp:posOffset>
          </wp:positionV>
          <wp:extent cx="2336800" cy="2336800"/>
          <wp:effectExtent l="0" t="0" r="6350" b="6350"/>
          <wp:wrapNone/>
          <wp:docPr id="4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36800" cy="23368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E5D61EB" w14:textId="77777777" w:rsidR="00BE1E71" w:rsidRDefault="00BE1E71" w:rsidP="00AC7F74">
      <w:r>
        <w:separator/>
      </w:r>
    </w:p>
  </w:footnote>
  <w:footnote w:type="continuationSeparator" w:id="0">
    <w:p w14:paraId="427E3C21" w14:textId="77777777" w:rsidR="00BE1E71" w:rsidRDefault="00BE1E71" w:rsidP="00AC7F7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87A6D32" w14:textId="77777777" w:rsidR="00EA79F5" w:rsidRDefault="00EA79F5">
    <w:pPr>
      <w:pStyle w:val="Encabezado"/>
    </w:pPr>
    <w:r>
      <w:rPr>
        <w:noProof/>
        <w:lang w:val="es-ES" w:eastAsia="es-ES"/>
      </w:rPr>
      <w:drawing>
        <wp:anchor distT="0" distB="0" distL="114300" distR="114300" simplePos="0" relativeHeight="251658240" behindDoc="0" locked="0" layoutInCell="1" allowOverlap="1" wp14:anchorId="022A7C66" wp14:editId="32F2FCC5">
          <wp:simplePos x="0" y="0"/>
          <wp:positionH relativeFrom="column">
            <wp:posOffset>-1143000</wp:posOffset>
          </wp:positionH>
          <wp:positionV relativeFrom="paragraph">
            <wp:posOffset>-160020</wp:posOffset>
          </wp:positionV>
          <wp:extent cx="2336800" cy="2336800"/>
          <wp:effectExtent l="0" t="0" r="6350" b="6350"/>
          <wp:wrapNone/>
          <wp:docPr id="3" name="Picture 1" descr="TRABAJOS:ITER:INVOLCAN:11062 LOGOTIPO INVOLCAN:PROPUESTA PROVICIONAL INVOLCAN:LetterHead-INVOLCAN-0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TRABAJOS:ITER:INVOLCAN:11062 LOGOTIPO INVOLCAN:PROPUESTA PROVICIONAL INVOLCAN:LetterHead-INVOLCAN-0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36800" cy="23368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C085A1C"/>
    <w:multiLevelType w:val="hybridMultilevel"/>
    <w:tmpl w:val="7AC422A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71BB59AA"/>
    <w:multiLevelType w:val="hybridMultilevel"/>
    <w:tmpl w:val="7A6CE0A2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embedSystemFonts/>
  <w:proofState w:spelling="clean" w:grammar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3NjMyNTUwNzU3MzRR0lEKTi0uzszPAymwrAUAn6cE7SwAAAA="/>
  </w:docVars>
  <w:rsids>
    <w:rsidRoot w:val="00AC7F74"/>
    <w:rsid w:val="000325DF"/>
    <w:rsid w:val="000876A0"/>
    <w:rsid w:val="000B2AD5"/>
    <w:rsid w:val="00112986"/>
    <w:rsid w:val="001417FA"/>
    <w:rsid w:val="001651B1"/>
    <w:rsid w:val="00165228"/>
    <w:rsid w:val="001703A9"/>
    <w:rsid w:val="0019331E"/>
    <w:rsid w:val="001962B7"/>
    <w:rsid w:val="001D2D09"/>
    <w:rsid w:val="001E496A"/>
    <w:rsid w:val="0020062B"/>
    <w:rsid w:val="002055A1"/>
    <w:rsid w:val="002477CC"/>
    <w:rsid w:val="00266F04"/>
    <w:rsid w:val="002737FC"/>
    <w:rsid w:val="002D46BB"/>
    <w:rsid w:val="00314BA9"/>
    <w:rsid w:val="00315041"/>
    <w:rsid w:val="003276A5"/>
    <w:rsid w:val="003700DE"/>
    <w:rsid w:val="00371BDB"/>
    <w:rsid w:val="003C1EAD"/>
    <w:rsid w:val="003D10BC"/>
    <w:rsid w:val="003E1FFE"/>
    <w:rsid w:val="004264E9"/>
    <w:rsid w:val="004432A2"/>
    <w:rsid w:val="004630C6"/>
    <w:rsid w:val="004676C4"/>
    <w:rsid w:val="00484684"/>
    <w:rsid w:val="00494C9F"/>
    <w:rsid w:val="004A247A"/>
    <w:rsid w:val="004B1673"/>
    <w:rsid w:val="004D5EA7"/>
    <w:rsid w:val="004F52E1"/>
    <w:rsid w:val="00511946"/>
    <w:rsid w:val="00520FD0"/>
    <w:rsid w:val="0053350A"/>
    <w:rsid w:val="00533E26"/>
    <w:rsid w:val="005374FE"/>
    <w:rsid w:val="00554CC1"/>
    <w:rsid w:val="00577A3B"/>
    <w:rsid w:val="00593546"/>
    <w:rsid w:val="005C378C"/>
    <w:rsid w:val="005E4717"/>
    <w:rsid w:val="0063010D"/>
    <w:rsid w:val="00674989"/>
    <w:rsid w:val="00696E27"/>
    <w:rsid w:val="006C2501"/>
    <w:rsid w:val="006D4C95"/>
    <w:rsid w:val="006E008F"/>
    <w:rsid w:val="006E115C"/>
    <w:rsid w:val="006E2E3C"/>
    <w:rsid w:val="006F2A04"/>
    <w:rsid w:val="00775725"/>
    <w:rsid w:val="00792CA1"/>
    <w:rsid w:val="007B2588"/>
    <w:rsid w:val="007B5B7C"/>
    <w:rsid w:val="007C7BCE"/>
    <w:rsid w:val="007F02C2"/>
    <w:rsid w:val="007F6470"/>
    <w:rsid w:val="00827B39"/>
    <w:rsid w:val="008379E3"/>
    <w:rsid w:val="00842075"/>
    <w:rsid w:val="008A3C1F"/>
    <w:rsid w:val="008D3F3E"/>
    <w:rsid w:val="008E00A4"/>
    <w:rsid w:val="008F5FBF"/>
    <w:rsid w:val="00902035"/>
    <w:rsid w:val="0093009B"/>
    <w:rsid w:val="00965638"/>
    <w:rsid w:val="009966C3"/>
    <w:rsid w:val="009B574A"/>
    <w:rsid w:val="00A10EE7"/>
    <w:rsid w:val="00A117C4"/>
    <w:rsid w:val="00A626EF"/>
    <w:rsid w:val="00A865C2"/>
    <w:rsid w:val="00AC7F74"/>
    <w:rsid w:val="00AE4441"/>
    <w:rsid w:val="00AE5A7E"/>
    <w:rsid w:val="00AF702B"/>
    <w:rsid w:val="00B00A2A"/>
    <w:rsid w:val="00B07663"/>
    <w:rsid w:val="00B47C2B"/>
    <w:rsid w:val="00B622F6"/>
    <w:rsid w:val="00BA4C2D"/>
    <w:rsid w:val="00BC73A5"/>
    <w:rsid w:val="00BE1E08"/>
    <w:rsid w:val="00BE1E71"/>
    <w:rsid w:val="00C30E59"/>
    <w:rsid w:val="00C74973"/>
    <w:rsid w:val="00C7727F"/>
    <w:rsid w:val="00CE5B18"/>
    <w:rsid w:val="00CE6AA3"/>
    <w:rsid w:val="00CF72D6"/>
    <w:rsid w:val="00D3137D"/>
    <w:rsid w:val="00D40DF8"/>
    <w:rsid w:val="00D61114"/>
    <w:rsid w:val="00DA5EC0"/>
    <w:rsid w:val="00DA6092"/>
    <w:rsid w:val="00DC31B8"/>
    <w:rsid w:val="00DE2A4E"/>
    <w:rsid w:val="00DF25C2"/>
    <w:rsid w:val="00E2306D"/>
    <w:rsid w:val="00E7764D"/>
    <w:rsid w:val="00EA79F5"/>
    <w:rsid w:val="00EB4A53"/>
    <w:rsid w:val="00EB53D0"/>
    <w:rsid w:val="00EC1EA7"/>
    <w:rsid w:val="00EE0337"/>
    <w:rsid w:val="00EF2C57"/>
    <w:rsid w:val="00EF68AC"/>
    <w:rsid w:val="00F3628F"/>
    <w:rsid w:val="00F66BE4"/>
    <w:rsid w:val="00F97259"/>
    <w:rsid w:val="00FA72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_tradn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6145"/>
    <o:shapelayout v:ext="edit">
      <o:idmap v:ext="edit" data="1"/>
    </o:shapelayout>
  </w:shapeDefaults>
  <w:decimalSymbol w:val=","/>
  <w:listSeparator w:val=";"/>
  <w14:docId w14:val="43F9E53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MS ??" w:hAnsi="Cambria" w:cs="Times New Roman"/>
        <w:sz w:val="22"/>
        <w:szCs w:val="22"/>
        <w:lang w:val="es-ES_tradnl" w:eastAsia="es-ES_tradnl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94C9F"/>
    <w:rPr>
      <w:sz w:val="24"/>
      <w:szCs w:val="24"/>
      <w:lang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1Codigo">
    <w:name w:val="1. Codigo"/>
    <w:next w:val="Normal"/>
    <w:uiPriority w:val="99"/>
    <w:rsid w:val="001962B7"/>
    <w:pPr>
      <w:pBdr>
        <w:top w:val="single" w:sz="4" w:space="4" w:color="auto"/>
      </w:pBdr>
      <w:spacing w:before="360"/>
    </w:pPr>
    <w:rPr>
      <w:rFonts w:ascii="Arial" w:hAnsi="Arial" w:cs="HelveticaNeueLTStd-Roman"/>
      <w:b/>
      <w:color w:val="0019E5"/>
      <w:sz w:val="36"/>
      <w:szCs w:val="20"/>
      <w:lang w:val="en-GB" w:eastAsia="en-US"/>
    </w:rPr>
  </w:style>
  <w:style w:type="paragraph" w:customStyle="1" w:styleId="2TItulo">
    <w:name w:val="2. TItulo"/>
    <w:uiPriority w:val="99"/>
    <w:rsid w:val="001962B7"/>
    <w:pPr>
      <w:keepNext/>
      <w:keepLines/>
      <w:spacing w:before="120" w:after="120"/>
    </w:pPr>
    <w:rPr>
      <w:rFonts w:ascii="Arial" w:hAnsi="Arial" w:cs="HelveticaNeueLTStd-Bd"/>
      <w:b/>
      <w:bCs/>
      <w:color w:val="FF0000"/>
      <w:sz w:val="28"/>
      <w:szCs w:val="20"/>
      <w:lang w:val="en-GB" w:eastAsia="en-US"/>
    </w:rPr>
  </w:style>
  <w:style w:type="paragraph" w:customStyle="1" w:styleId="3Autores">
    <w:name w:val="3. Autores"/>
    <w:uiPriority w:val="99"/>
    <w:rsid w:val="001962B7"/>
    <w:rPr>
      <w:rFonts w:ascii="Arial" w:hAnsi="Arial" w:cs="HelveticaNeueLTStd-Roman"/>
      <w:color w:val="008000"/>
      <w:sz w:val="24"/>
      <w:szCs w:val="20"/>
      <w:lang w:val="en-GB" w:eastAsia="en-US"/>
    </w:rPr>
  </w:style>
  <w:style w:type="paragraph" w:customStyle="1" w:styleId="4Organizaciones">
    <w:name w:val="4. Organizaciones"/>
    <w:next w:val="Normal"/>
    <w:uiPriority w:val="99"/>
    <w:rsid w:val="001962B7"/>
    <w:rPr>
      <w:rFonts w:ascii="Arial" w:hAnsi="Arial" w:cs="HelveticaNeueLTStd-Cn"/>
      <w:color w:val="FF6600"/>
      <w:sz w:val="24"/>
      <w:szCs w:val="18"/>
      <w:lang w:val="en-GB" w:eastAsia="en-US"/>
    </w:rPr>
  </w:style>
  <w:style w:type="paragraph" w:customStyle="1" w:styleId="5Ponente">
    <w:name w:val="5. Ponente"/>
    <w:basedOn w:val="Normal"/>
    <w:uiPriority w:val="99"/>
    <w:rsid w:val="001962B7"/>
    <w:rPr>
      <w:rFonts w:ascii="Arial" w:hAnsi="Arial"/>
      <w:color w:val="76923C"/>
    </w:rPr>
  </w:style>
  <w:style w:type="paragraph" w:customStyle="1" w:styleId="6Email">
    <w:name w:val="6. Email"/>
    <w:basedOn w:val="Normal"/>
    <w:uiPriority w:val="99"/>
    <w:rsid w:val="001962B7"/>
    <w:rPr>
      <w:rFonts w:ascii="Arial" w:hAnsi="Arial"/>
      <w:color w:val="548DD4"/>
    </w:rPr>
  </w:style>
  <w:style w:type="paragraph" w:customStyle="1" w:styleId="7Texto">
    <w:name w:val="7.Texto"/>
    <w:uiPriority w:val="99"/>
    <w:rsid w:val="001962B7"/>
    <w:pPr>
      <w:jc w:val="both"/>
    </w:pPr>
    <w:rPr>
      <w:rFonts w:ascii="Arial" w:hAnsi="Arial"/>
      <w:szCs w:val="24"/>
      <w:lang w:eastAsia="en-US"/>
    </w:rPr>
  </w:style>
  <w:style w:type="paragraph" w:styleId="Encabezado">
    <w:name w:val="header"/>
    <w:basedOn w:val="Normal"/>
    <w:link w:val="EncabezadoCar"/>
    <w:uiPriority w:val="99"/>
    <w:rsid w:val="00AC7F74"/>
    <w:pPr>
      <w:tabs>
        <w:tab w:val="center" w:pos="4153"/>
        <w:tab w:val="right" w:pos="8306"/>
      </w:tabs>
    </w:pPr>
  </w:style>
  <w:style w:type="character" w:customStyle="1" w:styleId="EncabezadoCar">
    <w:name w:val="Encabezado Car"/>
    <w:basedOn w:val="Fuentedeprrafopredeter"/>
    <w:link w:val="Encabezado"/>
    <w:uiPriority w:val="99"/>
    <w:locked/>
    <w:rsid w:val="00AC7F74"/>
    <w:rPr>
      <w:rFonts w:cs="Times New Roman"/>
    </w:rPr>
  </w:style>
  <w:style w:type="paragraph" w:styleId="Piedepgina">
    <w:name w:val="footer"/>
    <w:basedOn w:val="Normal"/>
    <w:link w:val="PiedepginaCar"/>
    <w:uiPriority w:val="99"/>
    <w:rsid w:val="00AC7F74"/>
    <w:pPr>
      <w:tabs>
        <w:tab w:val="center" w:pos="4153"/>
        <w:tab w:val="right" w:pos="8306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locked/>
    <w:rsid w:val="00AC7F74"/>
    <w:rPr>
      <w:rFonts w:cs="Times New Roman"/>
    </w:rPr>
  </w:style>
  <w:style w:type="paragraph" w:styleId="Textodeglobo">
    <w:name w:val="Balloon Text"/>
    <w:basedOn w:val="Normal"/>
    <w:link w:val="TextodegloboCar"/>
    <w:uiPriority w:val="99"/>
    <w:semiHidden/>
    <w:rsid w:val="00AC7F74"/>
    <w:rPr>
      <w:rFonts w:ascii="Lucida Grande" w:hAnsi="Lucida Grande" w:cs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locked/>
    <w:rsid w:val="00AC7F74"/>
    <w:rPr>
      <w:rFonts w:ascii="Lucida Grande" w:hAnsi="Lucida Grande" w:cs="Lucida Grande"/>
      <w:sz w:val="18"/>
      <w:szCs w:val="18"/>
    </w:rPr>
  </w:style>
  <w:style w:type="paragraph" w:styleId="Sangradetextonormal">
    <w:name w:val="Body Text Indent"/>
    <w:basedOn w:val="Normal"/>
    <w:link w:val="SangradetextonormalCar"/>
    <w:uiPriority w:val="99"/>
    <w:rsid w:val="00DF25C2"/>
    <w:pPr>
      <w:widowControl w:val="0"/>
      <w:tabs>
        <w:tab w:val="left" w:pos="731"/>
      </w:tabs>
      <w:autoSpaceDE w:val="0"/>
      <w:autoSpaceDN w:val="0"/>
      <w:adjustRightInd w:val="0"/>
      <w:spacing w:line="283" w:lineRule="exact"/>
      <w:ind w:firstLine="731"/>
    </w:pPr>
    <w:rPr>
      <w:rFonts w:ascii="Times New Roman" w:hAnsi="Times New Roman"/>
      <w:szCs w:val="20"/>
      <w:lang w:val="es-MX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uiPriority w:val="99"/>
    <w:semiHidden/>
    <w:rsid w:val="00AB690E"/>
    <w:rPr>
      <w:sz w:val="24"/>
      <w:szCs w:val="24"/>
      <w:lang w:eastAsia="en-US"/>
    </w:rPr>
  </w:style>
  <w:style w:type="character" w:styleId="Hipervnculo">
    <w:name w:val="Hyperlink"/>
    <w:basedOn w:val="Fuentedeprrafopredeter"/>
    <w:uiPriority w:val="99"/>
    <w:rsid w:val="00DF25C2"/>
    <w:rPr>
      <w:rFonts w:cs="Times New Roman"/>
      <w:color w:val="0000FF"/>
      <w:u w:val="single"/>
    </w:rPr>
  </w:style>
  <w:style w:type="paragraph" w:styleId="Textoindependiente">
    <w:name w:val="Body Text"/>
    <w:basedOn w:val="Normal"/>
    <w:link w:val="TextoindependienteCar"/>
    <w:uiPriority w:val="99"/>
    <w:rsid w:val="006D4C95"/>
    <w:pPr>
      <w:spacing w:after="120"/>
    </w:pPr>
    <w:rPr>
      <w:rFonts w:ascii="Times New Roman" w:hAnsi="Times New Roman"/>
      <w:sz w:val="20"/>
      <w:szCs w:val="20"/>
      <w:lang w:val="es-ES" w:bidi="he-IL"/>
    </w:rPr>
  </w:style>
  <w:style w:type="character" w:customStyle="1" w:styleId="TextoindependienteCar">
    <w:name w:val="Texto independiente Car"/>
    <w:basedOn w:val="Fuentedeprrafopredeter"/>
    <w:link w:val="Textoindependiente"/>
    <w:uiPriority w:val="99"/>
    <w:rsid w:val="006D4C95"/>
    <w:rPr>
      <w:rFonts w:ascii="Times New Roman" w:hAnsi="Times New Roman"/>
      <w:sz w:val="20"/>
      <w:szCs w:val="20"/>
      <w:lang w:val="es-ES" w:eastAsia="en-US" w:bidi="he-IL"/>
    </w:rPr>
  </w:style>
  <w:style w:type="paragraph" w:styleId="Prrafodelista">
    <w:name w:val="List Paragraph"/>
    <w:basedOn w:val="Normal"/>
    <w:uiPriority w:val="34"/>
    <w:qFormat/>
    <w:rsid w:val="001D2D09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mbria" w:eastAsia="MS ??" w:hAnsi="Cambria" w:cs="Times New Roman"/>
        <w:sz w:val="22"/>
        <w:szCs w:val="22"/>
        <w:lang w:val="es-ES_tradnl" w:eastAsia="es-ES_tradnl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94C9F"/>
    <w:rPr>
      <w:sz w:val="24"/>
      <w:szCs w:val="24"/>
      <w:lang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1Codigo">
    <w:name w:val="1. Codigo"/>
    <w:next w:val="Normal"/>
    <w:uiPriority w:val="99"/>
    <w:rsid w:val="001962B7"/>
    <w:pPr>
      <w:pBdr>
        <w:top w:val="single" w:sz="4" w:space="4" w:color="auto"/>
      </w:pBdr>
      <w:spacing w:before="360"/>
    </w:pPr>
    <w:rPr>
      <w:rFonts w:ascii="Arial" w:hAnsi="Arial" w:cs="HelveticaNeueLTStd-Roman"/>
      <w:b/>
      <w:color w:val="0019E5"/>
      <w:sz w:val="36"/>
      <w:szCs w:val="20"/>
      <w:lang w:val="en-GB" w:eastAsia="en-US"/>
    </w:rPr>
  </w:style>
  <w:style w:type="paragraph" w:customStyle="1" w:styleId="2TItulo">
    <w:name w:val="2. TItulo"/>
    <w:uiPriority w:val="99"/>
    <w:rsid w:val="001962B7"/>
    <w:pPr>
      <w:keepNext/>
      <w:keepLines/>
      <w:spacing w:before="120" w:after="120"/>
    </w:pPr>
    <w:rPr>
      <w:rFonts w:ascii="Arial" w:hAnsi="Arial" w:cs="HelveticaNeueLTStd-Bd"/>
      <w:b/>
      <w:bCs/>
      <w:color w:val="FF0000"/>
      <w:sz w:val="28"/>
      <w:szCs w:val="20"/>
      <w:lang w:val="en-GB" w:eastAsia="en-US"/>
    </w:rPr>
  </w:style>
  <w:style w:type="paragraph" w:customStyle="1" w:styleId="3Autores">
    <w:name w:val="3. Autores"/>
    <w:uiPriority w:val="99"/>
    <w:rsid w:val="001962B7"/>
    <w:rPr>
      <w:rFonts w:ascii="Arial" w:hAnsi="Arial" w:cs="HelveticaNeueLTStd-Roman"/>
      <w:color w:val="008000"/>
      <w:sz w:val="24"/>
      <w:szCs w:val="20"/>
      <w:lang w:val="en-GB" w:eastAsia="en-US"/>
    </w:rPr>
  </w:style>
  <w:style w:type="paragraph" w:customStyle="1" w:styleId="4Organizaciones">
    <w:name w:val="4. Organizaciones"/>
    <w:next w:val="Normal"/>
    <w:uiPriority w:val="99"/>
    <w:rsid w:val="001962B7"/>
    <w:rPr>
      <w:rFonts w:ascii="Arial" w:hAnsi="Arial" w:cs="HelveticaNeueLTStd-Cn"/>
      <w:color w:val="FF6600"/>
      <w:sz w:val="24"/>
      <w:szCs w:val="18"/>
      <w:lang w:val="en-GB" w:eastAsia="en-US"/>
    </w:rPr>
  </w:style>
  <w:style w:type="paragraph" w:customStyle="1" w:styleId="5Ponente">
    <w:name w:val="5. Ponente"/>
    <w:basedOn w:val="Normal"/>
    <w:uiPriority w:val="99"/>
    <w:rsid w:val="001962B7"/>
    <w:rPr>
      <w:rFonts w:ascii="Arial" w:hAnsi="Arial"/>
      <w:color w:val="76923C"/>
    </w:rPr>
  </w:style>
  <w:style w:type="paragraph" w:customStyle="1" w:styleId="6Email">
    <w:name w:val="6. Email"/>
    <w:basedOn w:val="Normal"/>
    <w:uiPriority w:val="99"/>
    <w:rsid w:val="001962B7"/>
    <w:rPr>
      <w:rFonts w:ascii="Arial" w:hAnsi="Arial"/>
      <w:color w:val="548DD4"/>
    </w:rPr>
  </w:style>
  <w:style w:type="paragraph" w:customStyle="1" w:styleId="7Texto">
    <w:name w:val="7.Texto"/>
    <w:uiPriority w:val="99"/>
    <w:rsid w:val="001962B7"/>
    <w:pPr>
      <w:jc w:val="both"/>
    </w:pPr>
    <w:rPr>
      <w:rFonts w:ascii="Arial" w:hAnsi="Arial"/>
      <w:szCs w:val="24"/>
      <w:lang w:eastAsia="en-US"/>
    </w:rPr>
  </w:style>
  <w:style w:type="paragraph" w:styleId="Encabezado">
    <w:name w:val="header"/>
    <w:basedOn w:val="Normal"/>
    <w:link w:val="EncabezadoCar"/>
    <w:uiPriority w:val="99"/>
    <w:rsid w:val="00AC7F74"/>
    <w:pPr>
      <w:tabs>
        <w:tab w:val="center" w:pos="4153"/>
        <w:tab w:val="right" w:pos="8306"/>
      </w:tabs>
    </w:pPr>
  </w:style>
  <w:style w:type="character" w:customStyle="1" w:styleId="EncabezadoCar">
    <w:name w:val="Encabezado Car"/>
    <w:basedOn w:val="Fuentedeprrafopredeter"/>
    <w:link w:val="Encabezado"/>
    <w:uiPriority w:val="99"/>
    <w:locked/>
    <w:rsid w:val="00AC7F74"/>
    <w:rPr>
      <w:rFonts w:cs="Times New Roman"/>
    </w:rPr>
  </w:style>
  <w:style w:type="paragraph" w:styleId="Piedepgina">
    <w:name w:val="footer"/>
    <w:basedOn w:val="Normal"/>
    <w:link w:val="PiedepginaCar"/>
    <w:uiPriority w:val="99"/>
    <w:rsid w:val="00AC7F74"/>
    <w:pPr>
      <w:tabs>
        <w:tab w:val="center" w:pos="4153"/>
        <w:tab w:val="right" w:pos="8306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locked/>
    <w:rsid w:val="00AC7F74"/>
    <w:rPr>
      <w:rFonts w:cs="Times New Roman"/>
    </w:rPr>
  </w:style>
  <w:style w:type="paragraph" w:styleId="Textodeglobo">
    <w:name w:val="Balloon Text"/>
    <w:basedOn w:val="Normal"/>
    <w:link w:val="TextodegloboCar"/>
    <w:uiPriority w:val="99"/>
    <w:semiHidden/>
    <w:rsid w:val="00AC7F74"/>
    <w:rPr>
      <w:rFonts w:ascii="Lucida Grande" w:hAnsi="Lucida Grande" w:cs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locked/>
    <w:rsid w:val="00AC7F74"/>
    <w:rPr>
      <w:rFonts w:ascii="Lucida Grande" w:hAnsi="Lucida Grande" w:cs="Lucida Grande"/>
      <w:sz w:val="18"/>
      <w:szCs w:val="18"/>
    </w:rPr>
  </w:style>
  <w:style w:type="paragraph" w:styleId="Sangradetextonormal">
    <w:name w:val="Body Text Indent"/>
    <w:basedOn w:val="Normal"/>
    <w:link w:val="SangradetextonormalCar"/>
    <w:uiPriority w:val="99"/>
    <w:rsid w:val="00DF25C2"/>
    <w:pPr>
      <w:widowControl w:val="0"/>
      <w:tabs>
        <w:tab w:val="left" w:pos="731"/>
      </w:tabs>
      <w:autoSpaceDE w:val="0"/>
      <w:autoSpaceDN w:val="0"/>
      <w:adjustRightInd w:val="0"/>
      <w:spacing w:line="283" w:lineRule="exact"/>
      <w:ind w:firstLine="731"/>
    </w:pPr>
    <w:rPr>
      <w:rFonts w:ascii="Times New Roman" w:hAnsi="Times New Roman"/>
      <w:szCs w:val="20"/>
      <w:lang w:val="es-MX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uiPriority w:val="99"/>
    <w:semiHidden/>
    <w:rsid w:val="00AB690E"/>
    <w:rPr>
      <w:sz w:val="24"/>
      <w:szCs w:val="24"/>
      <w:lang w:eastAsia="en-US"/>
    </w:rPr>
  </w:style>
  <w:style w:type="character" w:styleId="Hipervnculo">
    <w:name w:val="Hyperlink"/>
    <w:basedOn w:val="Fuentedeprrafopredeter"/>
    <w:uiPriority w:val="99"/>
    <w:rsid w:val="00DF25C2"/>
    <w:rPr>
      <w:rFonts w:cs="Times New Roman"/>
      <w:color w:val="0000FF"/>
      <w:u w:val="single"/>
    </w:rPr>
  </w:style>
  <w:style w:type="paragraph" w:styleId="Textoindependiente">
    <w:name w:val="Body Text"/>
    <w:basedOn w:val="Normal"/>
    <w:link w:val="TextoindependienteCar"/>
    <w:uiPriority w:val="99"/>
    <w:rsid w:val="006D4C95"/>
    <w:pPr>
      <w:spacing w:after="120"/>
    </w:pPr>
    <w:rPr>
      <w:rFonts w:ascii="Times New Roman" w:hAnsi="Times New Roman"/>
      <w:sz w:val="20"/>
      <w:szCs w:val="20"/>
      <w:lang w:val="es-ES" w:bidi="he-IL"/>
    </w:rPr>
  </w:style>
  <w:style w:type="character" w:customStyle="1" w:styleId="TextoindependienteCar">
    <w:name w:val="Texto independiente Car"/>
    <w:basedOn w:val="Fuentedeprrafopredeter"/>
    <w:link w:val="Textoindependiente"/>
    <w:uiPriority w:val="99"/>
    <w:rsid w:val="006D4C95"/>
    <w:rPr>
      <w:rFonts w:ascii="Times New Roman" w:hAnsi="Times New Roman"/>
      <w:sz w:val="20"/>
      <w:szCs w:val="20"/>
      <w:lang w:val="es-ES" w:eastAsia="en-US" w:bidi="he-IL"/>
    </w:rPr>
  </w:style>
  <w:style w:type="paragraph" w:styleId="Prrafodelista">
    <w:name w:val="List Paragraph"/>
    <w:basedOn w:val="Normal"/>
    <w:uiPriority w:val="34"/>
    <w:qFormat/>
    <w:rsid w:val="001D2D0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41</Words>
  <Characters>4281</Characters>
  <Application>Microsoft Office Word</Application>
  <DocSecurity>0</DocSecurity>
  <Lines>35</Lines>
  <Paragraphs>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RICARDO MELCHIOR NAVARRO, en su condición de Presidente del Instituto Volcanológico de Canarias (INVOLCAN) con C</vt:lpstr>
    </vt:vector>
  </TitlesOfParts>
  <Company>Ymanera</Company>
  <LinksUpToDate>false</LinksUpToDate>
  <CharactersWithSpaces>49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CARDO MELCHIOR NAVARRO, en su condición de Presidente del Instituto Volcanológico de Canarias (INVOLCAN) con C</dc:title>
  <dc:creator>Sacha Lobenstein</dc:creator>
  <cp:lastModifiedBy>Maite Delamo del Castillo</cp:lastModifiedBy>
  <cp:revision>2</cp:revision>
  <dcterms:created xsi:type="dcterms:W3CDTF">2021-06-10T08:36:00Z</dcterms:created>
  <dcterms:modified xsi:type="dcterms:W3CDTF">2021-06-10T08:36:00Z</dcterms:modified>
</cp:coreProperties>
</file>